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B4013E" w14:textId="6591B6D5" w:rsidR="00EC49A7" w:rsidRPr="007D72EE" w:rsidRDefault="007D72EE" w:rsidP="007D72EE">
      <w:pPr>
        <w:jc w:val="center"/>
        <w:rPr>
          <w:rFonts w:ascii="Times New Roman" w:hAnsi="Times New Roman" w:cs="Times New Roman"/>
          <w:lang w:val="en-US"/>
        </w:rPr>
      </w:pPr>
      <w:r w:rsidRPr="007D72EE">
        <w:rPr>
          <w:rFonts w:ascii="Times New Roman" w:hAnsi="Times New Roman" w:cs="Times New Roman"/>
          <w:lang w:val="en-US"/>
        </w:rPr>
        <w:t>EE 1004 Foundation of Information Systems and Data Analysis</w:t>
      </w:r>
    </w:p>
    <w:p w14:paraId="221FE64B" w14:textId="5224F47D" w:rsidR="007D72EE" w:rsidRPr="007D72EE" w:rsidRDefault="007D72EE" w:rsidP="007D72EE">
      <w:pPr>
        <w:jc w:val="center"/>
        <w:rPr>
          <w:rFonts w:ascii="Times New Roman" w:hAnsi="Times New Roman" w:cs="Times New Roman"/>
          <w:lang w:val="en-US"/>
        </w:rPr>
      </w:pPr>
      <w:r w:rsidRPr="007D72EE">
        <w:rPr>
          <w:rFonts w:ascii="Times New Roman" w:hAnsi="Times New Roman" w:cs="Times New Roman"/>
          <w:lang w:val="en-US"/>
        </w:rPr>
        <w:t xml:space="preserve">Semester </w:t>
      </w:r>
      <w:r w:rsidR="00FE014C">
        <w:rPr>
          <w:rFonts w:ascii="Times New Roman" w:hAnsi="Times New Roman" w:cs="Times New Roman"/>
          <w:lang w:val="en-US"/>
        </w:rPr>
        <w:t>A</w:t>
      </w:r>
      <w:r w:rsidRPr="007D72EE">
        <w:rPr>
          <w:rFonts w:ascii="Times New Roman" w:hAnsi="Times New Roman" w:cs="Times New Roman"/>
          <w:lang w:val="en-US"/>
        </w:rPr>
        <w:t xml:space="preserve"> 202</w:t>
      </w:r>
      <w:r w:rsidR="00FE014C">
        <w:rPr>
          <w:rFonts w:ascii="Times New Roman" w:hAnsi="Times New Roman" w:cs="Times New Roman"/>
          <w:lang w:val="en-US"/>
        </w:rPr>
        <w:t>3</w:t>
      </w:r>
      <w:r w:rsidRPr="007D72EE">
        <w:rPr>
          <w:rFonts w:ascii="Times New Roman" w:hAnsi="Times New Roman" w:cs="Times New Roman"/>
          <w:lang w:val="en-US"/>
        </w:rPr>
        <w:t>/2</w:t>
      </w:r>
      <w:r w:rsidR="00FE014C">
        <w:rPr>
          <w:rFonts w:ascii="Times New Roman" w:hAnsi="Times New Roman" w:cs="Times New Roman"/>
          <w:lang w:val="en-US"/>
        </w:rPr>
        <w:t>4</w:t>
      </w:r>
    </w:p>
    <w:p w14:paraId="099B09EA" w14:textId="5697DF56" w:rsidR="007D72EE" w:rsidRPr="007D72EE" w:rsidRDefault="00624623" w:rsidP="007D72EE">
      <w:pPr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Part II -- </w:t>
      </w:r>
      <w:r w:rsidR="007D72EE" w:rsidRPr="007D72EE">
        <w:rPr>
          <w:rFonts w:ascii="Times New Roman" w:hAnsi="Times New Roman" w:cs="Times New Roman"/>
          <w:lang w:val="en-US"/>
        </w:rPr>
        <w:t>Exercise 0</w:t>
      </w:r>
      <w:r>
        <w:rPr>
          <w:rFonts w:ascii="Times New Roman" w:hAnsi="Times New Roman" w:cs="Times New Roman"/>
          <w:lang w:val="en-US"/>
        </w:rPr>
        <w:t>1</w:t>
      </w:r>
    </w:p>
    <w:p w14:paraId="1D2D9BFA" w14:textId="52B5DB9F" w:rsidR="007D72EE" w:rsidRPr="007D72EE" w:rsidRDefault="007D72EE" w:rsidP="007D72EE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7D72EE">
        <w:rPr>
          <w:rFonts w:ascii="Times New Roman" w:hAnsi="Times New Roman" w:cs="Times New Roman"/>
          <w:b/>
          <w:bCs/>
          <w:lang w:val="en-US"/>
        </w:rPr>
        <w:t>Question 1</w:t>
      </w:r>
    </w:p>
    <w:p w14:paraId="25B75315" w14:textId="6FA1F9E9" w:rsidR="007D72EE" w:rsidRDefault="00E4704D" w:rsidP="007D72EE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Consider the following figure, </w:t>
      </w:r>
      <w:r w:rsidR="007B5357">
        <w:rPr>
          <w:rFonts w:ascii="Times New Roman" w:hAnsi="Times New Roman" w:cs="Times New Roman"/>
          <w:lang w:val="en-US"/>
        </w:rPr>
        <w:t>Write down:</w:t>
      </w:r>
    </w:p>
    <w:p w14:paraId="33FD5775" w14:textId="16F652B1" w:rsidR="007B5357" w:rsidRPr="007B5357" w:rsidRDefault="007B5357" w:rsidP="007D72EE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(i)</w:t>
      </w:r>
      <w:r>
        <w:rPr>
          <w:rFonts w:ascii="Times New Roman" w:hAnsi="Times New Roman" w:cs="Times New Roman"/>
          <w:lang w:val="en-US"/>
        </w:rPr>
        <w:tab/>
        <w:t xml:space="preserve">the set of nodes </w:t>
      </w:r>
      <w:r>
        <w:rPr>
          <w:rFonts w:ascii="Times New Roman" w:hAnsi="Times New Roman" w:cs="Times New Roman"/>
          <w:b/>
          <w:bCs/>
          <w:lang w:val="en-US"/>
        </w:rPr>
        <w:t xml:space="preserve">V(G) </w:t>
      </w:r>
      <w:r>
        <w:rPr>
          <w:rFonts w:ascii="Times New Roman" w:hAnsi="Times New Roman" w:cs="Times New Roman"/>
          <w:lang w:val="en-US"/>
        </w:rPr>
        <w:t xml:space="preserve">and edges </w:t>
      </w:r>
      <w:r>
        <w:rPr>
          <w:rFonts w:ascii="Times New Roman" w:hAnsi="Times New Roman" w:cs="Times New Roman"/>
          <w:b/>
          <w:bCs/>
          <w:lang w:val="en-US"/>
        </w:rPr>
        <w:t>E(G)</w:t>
      </w:r>
      <w:r>
        <w:rPr>
          <w:rFonts w:ascii="Times New Roman" w:hAnsi="Times New Roman" w:cs="Times New Roman"/>
          <w:b/>
          <w:bCs/>
          <w:lang w:val="en-US"/>
        </w:rPr>
        <w:tab/>
      </w:r>
      <w:r>
        <w:rPr>
          <w:rFonts w:ascii="Times New Roman" w:hAnsi="Times New Roman" w:cs="Times New Roman"/>
          <w:lang w:val="en-US"/>
        </w:rPr>
        <w:t>(iv)</w:t>
      </w:r>
      <w:r>
        <w:rPr>
          <w:rFonts w:ascii="Times New Roman" w:hAnsi="Times New Roman" w:cs="Times New Roman"/>
          <w:lang w:val="en-US"/>
        </w:rPr>
        <w:tab/>
        <w:t>the degree of each node</w:t>
      </w:r>
    </w:p>
    <w:p w14:paraId="3E1D5745" w14:textId="08112909" w:rsidR="007B5357" w:rsidRDefault="007B5357" w:rsidP="007D72EE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(ii)</w:t>
      </w:r>
      <w:r>
        <w:rPr>
          <w:rFonts w:ascii="Times New Roman" w:hAnsi="Times New Roman" w:cs="Times New Roman"/>
          <w:lang w:val="en-US"/>
        </w:rPr>
        <w:tab/>
        <w:t>the order and size of graph</w:t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  <w:t>(v)</w:t>
      </w:r>
      <w:r>
        <w:rPr>
          <w:rFonts w:ascii="Times New Roman" w:hAnsi="Times New Roman" w:cs="Times New Roman"/>
          <w:lang w:val="en-US"/>
        </w:rPr>
        <w:tab/>
        <w:t>the total degree of graph</w:t>
      </w:r>
    </w:p>
    <w:p w14:paraId="4480E60B" w14:textId="16771E43" w:rsidR="007B5357" w:rsidRDefault="007B5357" w:rsidP="007D72EE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(iii)</w:t>
      </w:r>
      <w:r>
        <w:rPr>
          <w:rFonts w:ascii="Times New Roman" w:hAnsi="Times New Roman" w:cs="Times New Roman"/>
          <w:lang w:val="en-US"/>
        </w:rPr>
        <w:tab/>
        <w:t>the neighborhood of each node</w:t>
      </w:r>
    </w:p>
    <w:p w14:paraId="6FC68E95" w14:textId="78A6B277" w:rsidR="007B5357" w:rsidRDefault="007B5357" w:rsidP="007B5357">
      <w:pPr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518D9F98" wp14:editId="32B271CC">
            <wp:extent cx="1830705" cy="139686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6278" cy="14011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E196D27" w14:textId="2ECA1A35" w:rsidR="00CF71A1" w:rsidRDefault="00CF71A1" w:rsidP="00CF71A1">
      <w:pPr>
        <w:jc w:val="both"/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>Ans:</w:t>
      </w:r>
    </w:p>
    <w:p w14:paraId="01EC9F4E" w14:textId="56AA53C9" w:rsidR="00487EF0" w:rsidRDefault="0058558A" w:rsidP="00CF71A1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(i)</w:t>
      </w:r>
      <w:r w:rsidR="00487EF0">
        <w:rPr>
          <w:rFonts w:ascii="Times New Roman" w:hAnsi="Times New Roman" w:cs="Times New Roman"/>
          <w:lang w:val="en-US"/>
        </w:rPr>
        <w:t xml:space="preserve"> </w:t>
      </w:r>
      <w:r w:rsidR="00487EF0">
        <w:rPr>
          <w:rFonts w:ascii="Times New Roman" w:hAnsi="Times New Roman" w:cs="Times New Roman"/>
          <w:lang w:val="en-US"/>
        </w:rPr>
        <w:tab/>
      </w:r>
      <w:r w:rsidR="002F0DD7">
        <w:rPr>
          <w:rFonts w:ascii="Times New Roman" w:hAnsi="Times New Roman" w:cs="Times New Roman"/>
          <w:lang w:val="en-US"/>
        </w:rPr>
        <w:t>V(G) = {A, B, C, D, E, F, G, H}</w:t>
      </w:r>
    </w:p>
    <w:p w14:paraId="180C98F9" w14:textId="0321E0E0" w:rsidR="002F0DD7" w:rsidRDefault="002F0DD7" w:rsidP="002F0DD7">
      <w:pPr>
        <w:ind w:left="72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E(G) = {BC, CD, DE, EB, AF, FH, HG, AG, AB, EF, HD, CG} or </w:t>
      </w:r>
    </w:p>
    <w:p w14:paraId="7318B930" w14:textId="76CA7C31" w:rsidR="002F0DD7" w:rsidRPr="002F0DD7" w:rsidRDefault="002F0DD7" w:rsidP="002F0DD7">
      <w:pPr>
        <w:ind w:left="720" w:firstLine="72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{(B,C), (C,D), (D,E), (E,B), (A,F), (F,H), (H,G), (A,G), (A,B), (E,F), (H,D), (C,G)}</w:t>
      </w:r>
    </w:p>
    <w:p w14:paraId="7D574140" w14:textId="3F57F080" w:rsidR="0058558A" w:rsidRDefault="0058558A" w:rsidP="00CF71A1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(ii)</w:t>
      </w:r>
      <w:r w:rsidR="002F0DD7">
        <w:rPr>
          <w:rFonts w:ascii="Times New Roman" w:hAnsi="Times New Roman" w:cs="Times New Roman"/>
          <w:lang w:val="en-US"/>
        </w:rPr>
        <w:tab/>
      </w:r>
      <w:r w:rsidR="00FB6E32">
        <w:rPr>
          <w:rFonts w:ascii="Times New Roman" w:hAnsi="Times New Roman" w:cs="Times New Roman"/>
          <w:lang w:val="en-US"/>
        </w:rPr>
        <w:t>Order</w:t>
      </w:r>
      <w:r w:rsidR="002F0DD7">
        <w:rPr>
          <w:rFonts w:ascii="Times New Roman" w:hAnsi="Times New Roman" w:cs="Times New Roman"/>
          <w:lang w:val="en-US"/>
        </w:rPr>
        <w:t xml:space="preserve"> =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lang w:val="en-US"/>
              </w:rPr>
            </m:ctrlPr>
          </m:dPr>
          <m:e>
            <m:r>
              <w:rPr>
                <w:rFonts w:ascii="Cambria Math" w:hAnsi="Cambria Math" w:cs="Times New Roman"/>
                <w:lang w:val="en-US"/>
              </w:rPr>
              <m:t>V</m:t>
            </m:r>
          </m:e>
        </m:d>
      </m:oMath>
      <w:r w:rsidR="002F0DD7">
        <w:rPr>
          <w:rFonts w:ascii="Times New Roman" w:hAnsi="Times New Roman" w:cs="Times New Roman"/>
          <w:lang w:val="en-US"/>
        </w:rPr>
        <w:t xml:space="preserve"> = </w:t>
      </w:r>
      <w:r w:rsidR="00FB6E32">
        <w:rPr>
          <w:rFonts w:ascii="Times New Roman" w:hAnsi="Times New Roman" w:cs="Times New Roman"/>
          <w:lang w:val="en-US"/>
        </w:rPr>
        <w:t>8</w:t>
      </w:r>
    </w:p>
    <w:p w14:paraId="1427DCFF" w14:textId="7FEBE834" w:rsidR="002F0DD7" w:rsidRDefault="002F0DD7" w:rsidP="00CF71A1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ab/>
        <w:t xml:space="preserve">Size =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lang w:val="en-US"/>
              </w:rPr>
            </m:ctrlPr>
          </m:dPr>
          <m:e>
            <m:r>
              <w:rPr>
                <w:rFonts w:ascii="Cambria Math" w:hAnsi="Cambria Math" w:cs="Times New Roman"/>
                <w:lang w:val="en-US"/>
              </w:rPr>
              <m:t>E</m:t>
            </m:r>
          </m:e>
        </m:d>
      </m:oMath>
      <w:r>
        <w:rPr>
          <w:rFonts w:ascii="Times New Roman" w:hAnsi="Times New Roman" w:cs="Times New Roman"/>
          <w:lang w:val="en-US"/>
        </w:rPr>
        <w:t xml:space="preserve"> =12</w:t>
      </w:r>
    </w:p>
    <w:p w14:paraId="306F502F" w14:textId="7FBA7B94" w:rsidR="002F0DD7" w:rsidRDefault="0058558A" w:rsidP="00CF71A1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(iii)</w:t>
      </w:r>
      <w:r w:rsidR="002F0DD7">
        <w:rPr>
          <w:rFonts w:ascii="Times New Roman" w:hAnsi="Times New Roman" w:cs="Times New Roman"/>
          <w:lang w:val="en-US"/>
        </w:rPr>
        <w:tab/>
        <w:t>N(A) = {B, G, F}</w:t>
      </w:r>
      <w:r w:rsidR="002F0DD7">
        <w:rPr>
          <w:rFonts w:ascii="Times New Roman" w:hAnsi="Times New Roman" w:cs="Times New Roman"/>
          <w:lang w:val="en-US"/>
        </w:rPr>
        <w:tab/>
        <w:t>N(E) = {B, D, F}</w:t>
      </w:r>
    </w:p>
    <w:p w14:paraId="5EF04C59" w14:textId="6DCBDF5F" w:rsidR="002F0DD7" w:rsidRDefault="002F0DD7" w:rsidP="00CF71A1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ab/>
        <w:t>N(B) = {A, E, C}</w:t>
      </w:r>
      <w:r>
        <w:rPr>
          <w:rFonts w:ascii="Times New Roman" w:hAnsi="Times New Roman" w:cs="Times New Roman"/>
          <w:lang w:val="en-US"/>
        </w:rPr>
        <w:tab/>
        <w:t>N(F) = {A, E, H}</w:t>
      </w:r>
    </w:p>
    <w:p w14:paraId="383FDD62" w14:textId="6664A62B" w:rsidR="002F0DD7" w:rsidRDefault="002F0DD7" w:rsidP="00CF71A1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ab/>
        <w:t>N(C) = {G, B, D}</w:t>
      </w:r>
      <w:r>
        <w:rPr>
          <w:rFonts w:ascii="Times New Roman" w:hAnsi="Times New Roman" w:cs="Times New Roman"/>
          <w:lang w:val="en-US"/>
        </w:rPr>
        <w:tab/>
        <w:t>N(G) = {A, H, C}</w:t>
      </w:r>
    </w:p>
    <w:p w14:paraId="4DDA40B2" w14:textId="03DC3237" w:rsidR="002F0DD7" w:rsidRDefault="002F0DD7" w:rsidP="00CF71A1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ab/>
        <w:t>N(D) = {C, E, H}</w:t>
      </w:r>
      <w:r>
        <w:rPr>
          <w:rFonts w:ascii="Times New Roman" w:hAnsi="Times New Roman" w:cs="Times New Roman"/>
          <w:lang w:val="en-US"/>
        </w:rPr>
        <w:tab/>
        <w:t>N(H) = {D, F, G}</w:t>
      </w:r>
    </w:p>
    <w:p w14:paraId="0F0F525E" w14:textId="44330DC9" w:rsidR="0058558A" w:rsidRPr="00595866" w:rsidRDefault="0058558A" w:rsidP="00595866">
      <w:pPr>
        <w:ind w:left="720" w:hanging="720"/>
        <w:jc w:val="both"/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lang w:val="en-US"/>
        </w:rPr>
        <w:t>(iv)</w:t>
      </w:r>
      <w:r w:rsidR="007E7521">
        <w:rPr>
          <w:rFonts w:ascii="Times New Roman" w:hAnsi="Times New Roman" w:cs="Times New Roman"/>
          <w:lang w:val="en-US"/>
        </w:rPr>
        <w:tab/>
        <w:t>Degree(A) = Degree(</w:t>
      </w:r>
      <w:r w:rsidR="00595866">
        <w:rPr>
          <w:rFonts w:ascii="Times New Roman" w:hAnsi="Times New Roman" w:cs="Times New Roman"/>
          <w:lang w:val="en-US"/>
        </w:rPr>
        <w:t>B</w:t>
      </w:r>
      <w:r w:rsidR="007E7521">
        <w:rPr>
          <w:rFonts w:ascii="Times New Roman" w:hAnsi="Times New Roman" w:cs="Times New Roman"/>
          <w:lang w:val="en-US"/>
        </w:rPr>
        <w:t>) =</w:t>
      </w:r>
      <w:r w:rsidR="00595866">
        <w:rPr>
          <w:rFonts w:ascii="Times New Roman" w:hAnsi="Times New Roman" w:cs="Times New Roman"/>
          <w:lang w:val="en-US"/>
        </w:rPr>
        <w:t xml:space="preserve"> Degree(C) = Degree(D) = Degree(E) = Degree(F) = Degree(G) = Degree(H) = 3</w:t>
      </w:r>
    </w:p>
    <w:p w14:paraId="439AA047" w14:textId="5EA1DB65" w:rsidR="0058558A" w:rsidRDefault="0058558A" w:rsidP="00CF71A1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(v)</w:t>
      </w:r>
      <w:r w:rsidR="00595866">
        <w:rPr>
          <w:rFonts w:ascii="Times New Roman" w:hAnsi="Times New Roman" w:cs="Times New Roman"/>
          <w:lang w:val="en-US"/>
        </w:rPr>
        <w:tab/>
        <w:t>Total Degree = 24</w:t>
      </w:r>
    </w:p>
    <w:p w14:paraId="026A9B58" w14:textId="77777777" w:rsidR="009352A1" w:rsidRPr="0058558A" w:rsidRDefault="009352A1" w:rsidP="00CF71A1">
      <w:pPr>
        <w:jc w:val="both"/>
        <w:rPr>
          <w:rFonts w:ascii="Times New Roman" w:hAnsi="Times New Roman" w:cs="Times New Roman"/>
          <w:lang w:val="en-US"/>
        </w:rPr>
      </w:pPr>
    </w:p>
    <w:p w14:paraId="2DDAEAFD" w14:textId="4F6BFE91" w:rsidR="007D72EE" w:rsidRPr="007D72EE" w:rsidRDefault="007D72EE" w:rsidP="007D72EE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7D72EE">
        <w:rPr>
          <w:rFonts w:ascii="Times New Roman" w:hAnsi="Times New Roman" w:cs="Times New Roman"/>
          <w:b/>
          <w:bCs/>
          <w:lang w:val="en-US"/>
        </w:rPr>
        <w:t>Question 2</w:t>
      </w:r>
    </w:p>
    <w:p w14:paraId="7D11E96C" w14:textId="2DAB0DD1" w:rsidR="007D72EE" w:rsidRDefault="00D95175" w:rsidP="007D72EE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Consider the following relationship:</w:t>
      </w:r>
    </w:p>
    <w:p w14:paraId="163DD8DB" w14:textId="6472675B" w:rsidR="00D95175" w:rsidRDefault="00D95175" w:rsidP="007D72EE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(</w:t>
      </w:r>
      <w:r w:rsidR="00CB3169">
        <w:rPr>
          <w:rFonts w:ascii="Times New Roman" w:hAnsi="Times New Roman" w:cs="Times New Roman"/>
          <w:lang w:val="en-US"/>
        </w:rPr>
        <w:t>i</w:t>
      </w:r>
      <w:r>
        <w:rPr>
          <w:rFonts w:ascii="Times New Roman" w:hAnsi="Times New Roman" w:cs="Times New Roman"/>
          <w:lang w:val="en-US"/>
        </w:rPr>
        <w:t>)</w:t>
      </w:r>
      <w:r w:rsidR="00CB3169"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>John likes Joan, Jean, and Jane;</w:t>
      </w:r>
    </w:p>
    <w:p w14:paraId="0F6DF2B9" w14:textId="2E93C8FB" w:rsidR="00D95175" w:rsidRDefault="00D95175" w:rsidP="007D72EE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(</w:t>
      </w:r>
      <w:r w:rsidR="00CB3169">
        <w:rPr>
          <w:rFonts w:ascii="Times New Roman" w:hAnsi="Times New Roman" w:cs="Times New Roman"/>
          <w:lang w:val="en-US"/>
        </w:rPr>
        <w:t>ii</w:t>
      </w:r>
      <w:r>
        <w:rPr>
          <w:rFonts w:ascii="Times New Roman" w:hAnsi="Times New Roman" w:cs="Times New Roman"/>
          <w:lang w:val="en-US"/>
        </w:rPr>
        <w:t>)</w:t>
      </w:r>
      <w:r w:rsidR="00CB3169"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>Joe likes Jane and Joan;</w:t>
      </w:r>
    </w:p>
    <w:p w14:paraId="72A92026" w14:textId="1B145D58" w:rsidR="00D95175" w:rsidRDefault="00D95175" w:rsidP="007D72EE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(</w:t>
      </w:r>
      <w:r w:rsidR="00CB3169">
        <w:rPr>
          <w:rFonts w:ascii="Times New Roman" w:hAnsi="Times New Roman" w:cs="Times New Roman"/>
          <w:lang w:val="en-US"/>
        </w:rPr>
        <w:t>iii</w:t>
      </w:r>
      <w:r>
        <w:rPr>
          <w:rFonts w:ascii="Times New Roman" w:hAnsi="Times New Roman" w:cs="Times New Roman"/>
          <w:lang w:val="en-US"/>
        </w:rPr>
        <w:t>)</w:t>
      </w:r>
      <w:r w:rsidR="00CB3169"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>Jean and Joan like each other.</w:t>
      </w:r>
    </w:p>
    <w:p w14:paraId="5E80D14A" w14:textId="54CE9A04" w:rsidR="00D95175" w:rsidRDefault="00BA3776" w:rsidP="007D72EE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lastRenderedPageBreak/>
        <w:t>D</w:t>
      </w:r>
      <w:r w:rsidR="002F0DD7">
        <w:rPr>
          <w:rFonts w:ascii="Times New Roman" w:hAnsi="Times New Roman" w:cs="Times New Roman"/>
          <w:lang w:val="en-US"/>
        </w:rPr>
        <w:t>raw a digraph illustrating these relationships between John, Joan, Jean, Jane, and Joe</w:t>
      </w:r>
      <w:r>
        <w:rPr>
          <w:rFonts w:ascii="Times New Roman" w:hAnsi="Times New Roman" w:cs="Times New Roman"/>
          <w:lang w:val="en-US"/>
        </w:rPr>
        <w:t>, and Write down the number of vertices, edges, and the degree of each vertex</w:t>
      </w:r>
    </w:p>
    <w:p w14:paraId="4030A73B" w14:textId="688DF296" w:rsidR="00BA3776" w:rsidRDefault="00CF71A1" w:rsidP="00CF71A1">
      <w:pPr>
        <w:jc w:val="both"/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>Ans:</w:t>
      </w:r>
    </w:p>
    <w:p w14:paraId="28A0654C" w14:textId="7B123B88" w:rsidR="00BA3776" w:rsidRDefault="00BA3776" w:rsidP="00BA3776">
      <w:pPr>
        <w:jc w:val="center"/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noProof/>
          <w:lang w:val="en-US"/>
        </w:rPr>
        <w:drawing>
          <wp:inline distT="0" distB="0" distL="0" distR="0" wp14:anchorId="11209202" wp14:editId="1CDC05A6">
            <wp:extent cx="1905847" cy="136159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11" cy="137006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115B9D" w14:textId="5C0DC8FB" w:rsidR="00BA3776" w:rsidRDefault="006E532F" w:rsidP="00CF71A1">
      <w:pPr>
        <w:jc w:val="both"/>
        <w:rPr>
          <w:rFonts w:ascii="Times New Roman" w:hAnsi="Times New Roman" w:cs="Times New Roman"/>
          <w:iCs/>
          <w:lang w:val="en-US"/>
        </w:rPr>
      </w:pP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iCs/>
                <w:lang w:val="en-US"/>
              </w:rPr>
            </m:ctrlPr>
          </m:dPr>
          <m:e>
            <m:r>
              <w:rPr>
                <w:rFonts w:ascii="Cambria Math" w:hAnsi="Cambria Math" w:cs="Times New Roman"/>
                <w:lang w:val="en-US"/>
              </w:rPr>
              <m:t>V</m:t>
            </m:r>
          </m:e>
        </m:d>
        <m:r>
          <w:rPr>
            <w:rFonts w:ascii="Cambria Math" w:hAnsi="Cambria Math" w:cs="Times New Roman"/>
            <w:lang w:val="en-US"/>
          </w:rPr>
          <m:t>=5</m:t>
        </m:r>
      </m:oMath>
      <w:r w:rsidR="00BA3776">
        <w:rPr>
          <w:rFonts w:ascii="Times New Roman" w:hAnsi="Times New Roman" w:cs="Times New Roman"/>
          <w:iCs/>
          <w:lang w:val="en-US"/>
        </w:rPr>
        <w:t xml:space="preserve"> (</w:t>
      </w:r>
      <m:oMath>
        <m:r>
          <w:rPr>
            <w:rFonts w:ascii="Cambria Math" w:hAnsi="Cambria Math" w:cs="Times New Roman"/>
            <w:lang w:val="en-US"/>
          </w:rPr>
          <m:t>∵V={John,  Joan,  Jean,  Jane,  Joe}</m:t>
        </m:r>
      </m:oMath>
      <w:r w:rsidR="00BA3776">
        <w:rPr>
          <w:rFonts w:ascii="Times New Roman" w:hAnsi="Times New Roman" w:cs="Times New Roman"/>
          <w:iCs/>
          <w:lang w:val="en-US"/>
        </w:rPr>
        <w:t>)</w:t>
      </w:r>
      <w:r w:rsidR="00BA3776">
        <w:rPr>
          <w:rFonts w:ascii="Times New Roman" w:hAnsi="Times New Roman" w:cs="Times New Roman"/>
          <w:iCs/>
          <w:lang w:val="en-US"/>
        </w:rPr>
        <w:tab/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iCs/>
                <w:lang w:val="en-US"/>
              </w:rPr>
            </m:ctrlPr>
          </m:dPr>
          <m:e>
            <m:r>
              <w:rPr>
                <w:rFonts w:ascii="Cambria Math" w:hAnsi="Cambria Math" w:cs="Times New Roman"/>
                <w:lang w:val="en-US"/>
              </w:rPr>
              <m:t>E</m:t>
            </m:r>
          </m:e>
        </m:d>
        <m:r>
          <w:rPr>
            <w:rFonts w:ascii="Cambria Math" w:hAnsi="Cambria Math" w:cs="Times New Roman"/>
            <w:lang w:val="en-US"/>
          </w:rPr>
          <m:t>=7</m:t>
        </m:r>
      </m:oMath>
    </w:p>
    <w:p w14:paraId="70C7ED7F" w14:textId="1164608A" w:rsidR="00BA3776" w:rsidRDefault="00BA3776" w:rsidP="00BA3776">
      <w:pPr>
        <w:jc w:val="both"/>
        <w:rPr>
          <w:rFonts w:ascii="Times New Roman" w:hAnsi="Times New Roman" w:cs="Times New Roman"/>
          <w:iCs/>
          <w:lang w:val="en-US"/>
        </w:rPr>
      </w:pPr>
      <w:r>
        <w:rPr>
          <w:rFonts w:ascii="Times New Roman" w:hAnsi="Times New Roman" w:cs="Times New Roman"/>
          <w:iCs/>
          <w:lang w:val="en-US"/>
        </w:rPr>
        <w:t xml:space="preserve">Degree (John) = </w:t>
      </w:r>
      <w:r w:rsidR="00D16623">
        <w:rPr>
          <w:rFonts w:ascii="Times New Roman" w:hAnsi="Times New Roman" w:cs="Times New Roman"/>
          <w:iCs/>
          <w:lang w:val="en-US"/>
        </w:rPr>
        <w:t>3</w:t>
      </w:r>
      <w:r w:rsidR="00D16623">
        <w:rPr>
          <w:rFonts w:ascii="Times New Roman" w:hAnsi="Times New Roman" w:cs="Times New Roman"/>
          <w:iCs/>
          <w:lang w:val="en-US"/>
        </w:rPr>
        <w:tab/>
        <w:t>(</w:t>
      </w:r>
      <w:r w:rsidR="006E532F">
        <w:rPr>
          <w:rFonts w:ascii="Times New Roman" w:hAnsi="Times New Roman" w:cs="Times New Roman"/>
          <w:iCs/>
          <w:lang w:val="en-US"/>
        </w:rPr>
        <w:t>Out</w:t>
      </w:r>
      <w:bookmarkStart w:id="0" w:name="_GoBack"/>
      <w:bookmarkEnd w:id="0"/>
      <w:r w:rsidR="00D16623">
        <w:rPr>
          <w:rFonts w:ascii="Times New Roman" w:hAnsi="Times New Roman" w:cs="Times New Roman"/>
          <w:iCs/>
          <w:lang w:val="en-US"/>
        </w:rPr>
        <w:t>-degree = 3)</w:t>
      </w:r>
    </w:p>
    <w:p w14:paraId="7244098A" w14:textId="75C4C5B9" w:rsidR="00BA3776" w:rsidRPr="00BA3776" w:rsidRDefault="00BA3776" w:rsidP="00BA3776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Cs/>
          <w:lang w:val="en-US"/>
        </w:rPr>
        <w:t xml:space="preserve">Degree (Joan) = </w:t>
      </w:r>
      <w:r w:rsidR="00D16623">
        <w:rPr>
          <w:rFonts w:ascii="Times New Roman" w:hAnsi="Times New Roman" w:cs="Times New Roman"/>
          <w:iCs/>
          <w:lang w:val="en-US"/>
        </w:rPr>
        <w:t>4</w:t>
      </w:r>
      <w:r w:rsidR="00D16623">
        <w:rPr>
          <w:rFonts w:ascii="Times New Roman" w:hAnsi="Times New Roman" w:cs="Times New Roman"/>
          <w:iCs/>
          <w:lang w:val="en-US"/>
        </w:rPr>
        <w:tab/>
        <w:t>(In-degree = 3, Out-degree = 1)</w:t>
      </w:r>
    </w:p>
    <w:p w14:paraId="20F38675" w14:textId="22F73EB5" w:rsidR="00BA3776" w:rsidRDefault="00BA3776" w:rsidP="00CF71A1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Degree (Jean) = </w:t>
      </w:r>
      <w:r w:rsidR="00D16623">
        <w:rPr>
          <w:rFonts w:ascii="Times New Roman" w:hAnsi="Times New Roman" w:cs="Times New Roman"/>
          <w:lang w:val="en-US"/>
        </w:rPr>
        <w:t>3</w:t>
      </w:r>
      <w:r w:rsidR="00D16623">
        <w:rPr>
          <w:rFonts w:ascii="Times New Roman" w:hAnsi="Times New Roman" w:cs="Times New Roman"/>
          <w:lang w:val="en-US"/>
        </w:rPr>
        <w:tab/>
        <w:t>(In-degree = 2, Out-degree = 1)</w:t>
      </w:r>
    </w:p>
    <w:p w14:paraId="7AB8747E" w14:textId="57D9C6DF" w:rsidR="00BA3776" w:rsidRDefault="00BA3776" w:rsidP="00CF71A1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Degree (Jane) = </w:t>
      </w:r>
      <w:r w:rsidR="00D16623">
        <w:rPr>
          <w:rFonts w:ascii="Times New Roman" w:hAnsi="Times New Roman" w:cs="Times New Roman"/>
          <w:lang w:val="en-US"/>
        </w:rPr>
        <w:t>2</w:t>
      </w:r>
      <w:r w:rsidR="00D16623">
        <w:rPr>
          <w:rFonts w:ascii="Times New Roman" w:hAnsi="Times New Roman" w:cs="Times New Roman"/>
          <w:lang w:val="en-US"/>
        </w:rPr>
        <w:tab/>
        <w:t>(In-degree = 2)</w:t>
      </w:r>
    </w:p>
    <w:p w14:paraId="0F147E1C" w14:textId="1060BF03" w:rsidR="00BA3776" w:rsidRPr="00BA3776" w:rsidRDefault="00BA3776" w:rsidP="00CF71A1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Degree (Joe) = </w:t>
      </w:r>
      <w:r w:rsidR="00D16623">
        <w:rPr>
          <w:rFonts w:ascii="Times New Roman" w:hAnsi="Times New Roman" w:cs="Times New Roman"/>
          <w:lang w:val="en-US"/>
        </w:rPr>
        <w:t>2</w:t>
      </w:r>
      <w:r w:rsidR="00D16623">
        <w:rPr>
          <w:rFonts w:ascii="Times New Roman" w:hAnsi="Times New Roman" w:cs="Times New Roman"/>
          <w:lang w:val="en-US"/>
        </w:rPr>
        <w:tab/>
        <w:t>(Out-degree = 2)</w:t>
      </w:r>
    </w:p>
    <w:p w14:paraId="7BBE9726" w14:textId="77777777" w:rsidR="00CF71A1" w:rsidRPr="00D95175" w:rsidRDefault="00CF71A1" w:rsidP="007D72EE">
      <w:pPr>
        <w:jc w:val="both"/>
        <w:rPr>
          <w:rFonts w:ascii="Times New Roman" w:hAnsi="Times New Roman" w:cs="Times New Roman"/>
          <w:lang w:val="en-US"/>
        </w:rPr>
      </w:pPr>
    </w:p>
    <w:p w14:paraId="0C64E2D6" w14:textId="0DB26C48" w:rsidR="007D72EE" w:rsidRPr="007D72EE" w:rsidRDefault="007D72EE" w:rsidP="007D72EE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7D72EE">
        <w:rPr>
          <w:rFonts w:ascii="Times New Roman" w:hAnsi="Times New Roman" w:cs="Times New Roman"/>
          <w:b/>
          <w:bCs/>
          <w:lang w:val="en-US"/>
        </w:rPr>
        <w:t>Question 3</w:t>
      </w:r>
    </w:p>
    <w:p w14:paraId="21EA9DB7" w14:textId="41769274" w:rsidR="00155AD3" w:rsidRDefault="00694653" w:rsidP="00CF71A1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Draw the following graphs:</w:t>
      </w:r>
    </w:p>
    <w:p w14:paraId="7CDD46E0" w14:textId="059A97D8" w:rsidR="00694653" w:rsidRDefault="00694653" w:rsidP="00CF71A1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(i)</w:t>
      </w:r>
      <w:r>
        <w:rPr>
          <w:rFonts w:ascii="Times New Roman" w:hAnsi="Times New Roman" w:cs="Times New Roman"/>
          <w:lang w:val="en-US"/>
        </w:rPr>
        <w:tab/>
        <w:t>the complete graph K</w:t>
      </w:r>
      <w:r>
        <w:rPr>
          <w:rFonts w:ascii="Times New Roman" w:hAnsi="Times New Roman" w:cs="Times New Roman"/>
          <w:vertAlign w:val="subscript"/>
          <w:lang w:val="en-US"/>
        </w:rPr>
        <w:t>6</w:t>
      </w:r>
      <w:r>
        <w:rPr>
          <w:rFonts w:ascii="Times New Roman" w:hAnsi="Times New Roman" w:cs="Times New Roman"/>
          <w:lang w:val="en-US"/>
        </w:rPr>
        <w:t>;</w:t>
      </w:r>
    </w:p>
    <w:p w14:paraId="16BFEBF9" w14:textId="5298BBC7" w:rsidR="00694653" w:rsidRDefault="00694653" w:rsidP="00CF71A1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(ii)</w:t>
      </w:r>
      <w:r>
        <w:rPr>
          <w:rFonts w:ascii="Times New Roman" w:hAnsi="Times New Roman" w:cs="Times New Roman"/>
          <w:lang w:val="en-US"/>
        </w:rPr>
        <w:tab/>
        <w:t>the complete bipartite graph K</w:t>
      </w:r>
      <w:r>
        <w:rPr>
          <w:rFonts w:ascii="Times New Roman" w:hAnsi="Times New Roman" w:cs="Times New Roman"/>
          <w:vertAlign w:val="subscript"/>
          <w:lang w:val="en-US"/>
        </w:rPr>
        <w:t>2,4</w:t>
      </w:r>
    </w:p>
    <w:p w14:paraId="4868955D" w14:textId="2D2842A8" w:rsidR="00694653" w:rsidRPr="00694653" w:rsidRDefault="00694653" w:rsidP="00CF71A1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And determine the number of edges on each </w:t>
      </w:r>
      <w:r w:rsidR="00A30543">
        <w:rPr>
          <w:rFonts w:ascii="Times New Roman" w:hAnsi="Times New Roman" w:cs="Times New Roman"/>
          <w:lang w:val="en-US"/>
        </w:rPr>
        <w:t>graph</w:t>
      </w:r>
      <w:r>
        <w:rPr>
          <w:rFonts w:ascii="Times New Roman" w:hAnsi="Times New Roman" w:cs="Times New Roman"/>
          <w:lang w:val="en-US"/>
        </w:rPr>
        <w:t>.</w:t>
      </w:r>
    </w:p>
    <w:p w14:paraId="3D3B44B8" w14:textId="25C822B5" w:rsidR="00CF71A1" w:rsidRDefault="00CF71A1" w:rsidP="00CF71A1">
      <w:pPr>
        <w:jc w:val="both"/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>Ans:</w:t>
      </w:r>
    </w:p>
    <w:p w14:paraId="10F0C5C6" w14:textId="0320ACB0" w:rsidR="007D72EE" w:rsidRDefault="00A168A9" w:rsidP="007D72EE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(i)</w:t>
      </w:r>
      <w:r w:rsidR="004B1247">
        <w:rPr>
          <w:rFonts w:ascii="Times New Roman" w:hAnsi="Times New Roman" w:cs="Times New Roman"/>
          <w:lang w:val="en-US"/>
        </w:rPr>
        <w:tab/>
      </w:r>
      <w:r w:rsidR="00A30543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7999E6F7" wp14:editId="3501FC6D">
            <wp:extent cx="1389185" cy="1030886"/>
            <wp:effectExtent l="0" t="0" r="1905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798" cy="10395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A30543">
        <w:rPr>
          <w:rFonts w:ascii="Times New Roman" w:hAnsi="Times New Roman" w:cs="Times New Roman"/>
          <w:lang w:val="en-US"/>
        </w:rPr>
        <w:tab/>
      </w:r>
      <m:oMath>
        <m:r>
          <w:rPr>
            <w:rFonts w:ascii="Cambria Math" w:hAnsi="Cambria Math" w:cs="Times New Roman"/>
            <w:lang w:val="en-US"/>
          </w:rPr>
          <m:t xml:space="preserve">∵complete graph 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K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6</m:t>
            </m:r>
          </m:sub>
        </m:sSub>
        <m:r>
          <w:rPr>
            <w:rFonts w:ascii="Cambria Math" w:hAnsi="Cambria Math" w:cs="Times New Roman"/>
            <w:lang w:val="en-US"/>
          </w:rPr>
          <m:t xml:space="preserve"> ∴</m:t>
        </m:r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lang w:val="en-US"/>
              </w:rPr>
            </m:ctrlPr>
          </m:dPr>
          <m:e>
            <m:r>
              <w:rPr>
                <w:rFonts w:ascii="Cambria Math" w:hAnsi="Cambria Math" w:cs="Times New Roman"/>
                <w:lang w:val="en-US"/>
              </w:rPr>
              <m:t>E</m:t>
            </m:r>
          </m:e>
        </m:d>
        <m:r>
          <w:rPr>
            <w:rFonts w:ascii="Cambria Math" w:hAnsi="Cambria Math" w:cs="Times New Roman"/>
            <w:lang w:val="en-US"/>
          </w:rPr>
          <m:t>=</m:t>
        </m:r>
        <m:f>
          <m:fPr>
            <m:ctrlPr>
              <w:rPr>
                <w:rFonts w:ascii="Cambria Math" w:hAnsi="Cambria Math" w:cs="Times New Roman"/>
                <w:i/>
                <w:lang w:val="en-US"/>
              </w:rPr>
            </m:ctrlPr>
          </m:fPr>
          <m:num>
            <m:r>
              <w:rPr>
                <w:rFonts w:ascii="Cambria Math" w:hAnsi="Cambria Math" w:cs="Times New Roman"/>
                <w:lang w:val="en-US"/>
              </w:rPr>
              <m:t>n</m:t>
            </m:r>
            <m:d>
              <m:dP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en-US"/>
                  </w:rPr>
                  <m:t>n-1</m:t>
                </m:r>
              </m:e>
            </m:d>
          </m:num>
          <m:den>
            <m:r>
              <w:rPr>
                <w:rFonts w:ascii="Cambria Math" w:hAnsi="Cambria Math" w:cs="Times New Roman"/>
                <w:lang w:val="en-US"/>
              </w:rPr>
              <m:t>2</m:t>
            </m:r>
          </m:den>
        </m:f>
        <m:r>
          <w:rPr>
            <w:rFonts w:ascii="Cambria Math" w:hAnsi="Cambria Math" w:cs="Times New Roman"/>
            <w:lang w:val="en-US"/>
          </w:rPr>
          <m:t>=</m:t>
        </m:r>
        <m:f>
          <m:fPr>
            <m:ctrlPr>
              <w:rPr>
                <w:rFonts w:ascii="Cambria Math" w:hAnsi="Cambria Math" w:cs="Times New Roman"/>
                <w:i/>
                <w:lang w:val="en-US"/>
              </w:rPr>
            </m:ctrlPr>
          </m:fPr>
          <m:num>
            <m:r>
              <w:rPr>
                <w:rFonts w:ascii="Cambria Math" w:hAnsi="Cambria Math" w:cs="Times New Roman"/>
                <w:lang w:val="en-US"/>
              </w:rPr>
              <m:t>6</m:t>
            </m:r>
            <m:d>
              <m:dP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en-US"/>
                  </w:rPr>
                  <m:t>5</m:t>
                </m:r>
              </m:e>
            </m:d>
          </m:num>
          <m:den>
            <m:r>
              <w:rPr>
                <w:rFonts w:ascii="Cambria Math" w:hAnsi="Cambria Math" w:cs="Times New Roman"/>
                <w:lang w:val="en-US"/>
              </w:rPr>
              <m:t>2</m:t>
            </m:r>
          </m:den>
        </m:f>
        <m:r>
          <w:rPr>
            <w:rFonts w:ascii="Cambria Math" w:hAnsi="Cambria Math" w:cs="Times New Roman"/>
            <w:lang w:val="en-US"/>
          </w:rPr>
          <m:t>=15</m:t>
        </m:r>
      </m:oMath>
    </w:p>
    <w:p w14:paraId="19638962" w14:textId="6677EBE2" w:rsidR="00A168A9" w:rsidRPr="00A168A9" w:rsidRDefault="00A168A9" w:rsidP="007D72EE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(ii)</w:t>
      </w:r>
      <w:r w:rsidR="00A30543">
        <w:rPr>
          <w:rFonts w:ascii="Times New Roman" w:hAnsi="Times New Roman" w:cs="Times New Roman"/>
          <w:lang w:val="en-US"/>
        </w:rPr>
        <w:tab/>
      </w:r>
      <w:r w:rsidR="00A30543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649394E6" wp14:editId="2BB5EB52">
            <wp:extent cx="872177" cy="1606062"/>
            <wp:effectExtent l="0" t="0" r="4445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8730" cy="16181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A30543">
        <w:rPr>
          <w:rFonts w:ascii="Times New Roman" w:hAnsi="Times New Roman" w:cs="Times New Roman"/>
          <w:lang w:val="en-US"/>
        </w:rPr>
        <w:tab/>
      </w:r>
      <w:r w:rsidR="00A30543">
        <w:rPr>
          <w:rFonts w:ascii="Times New Roman" w:hAnsi="Times New Roman" w:cs="Times New Roman"/>
          <w:lang w:val="en-US"/>
        </w:rPr>
        <w:tab/>
      </w:r>
      <w:r w:rsidR="00A30543">
        <w:rPr>
          <w:rFonts w:ascii="Times New Roman" w:hAnsi="Times New Roman" w:cs="Times New Roman"/>
          <w:lang w:val="en-US"/>
        </w:rPr>
        <w:tab/>
      </w:r>
      <m:oMath>
        <m:r>
          <w:rPr>
            <w:rFonts w:ascii="Cambria Math" w:hAnsi="Cambria Math" w:cs="Times New Roman"/>
            <w:lang w:val="en-US"/>
          </w:rPr>
          <m:t xml:space="preserve">∵complete bipartite graph 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K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2,4</m:t>
            </m:r>
          </m:sub>
        </m:sSub>
        <m:r>
          <w:rPr>
            <w:rFonts w:ascii="Cambria Math" w:hAnsi="Cambria Math" w:cs="Times New Roman"/>
            <w:lang w:val="en-US"/>
          </w:rPr>
          <m:t xml:space="preserve"> ∴</m:t>
        </m:r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lang w:val="en-US"/>
              </w:rPr>
            </m:ctrlPr>
          </m:dPr>
          <m:e>
            <m:r>
              <w:rPr>
                <w:rFonts w:ascii="Cambria Math" w:hAnsi="Cambria Math" w:cs="Times New Roman"/>
                <w:lang w:val="en-US"/>
              </w:rPr>
              <m:t>E</m:t>
            </m:r>
          </m:e>
        </m:d>
        <m:r>
          <w:rPr>
            <w:rFonts w:ascii="Cambria Math" w:hAnsi="Cambria Math" w:cs="Times New Roman"/>
            <w:lang w:val="en-US"/>
          </w:rPr>
          <m:t>=rs=2×4=8</m:t>
        </m:r>
      </m:oMath>
    </w:p>
    <w:p w14:paraId="4E4FE95B" w14:textId="01CB74EF" w:rsidR="007D72EE" w:rsidRPr="007D72EE" w:rsidRDefault="007D72EE" w:rsidP="007D72EE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7D72EE">
        <w:rPr>
          <w:rFonts w:ascii="Times New Roman" w:hAnsi="Times New Roman" w:cs="Times New Roman"/>
          <w:b/>
          <w:bCs/>
          <w:lang w:val="en-US"/>
        </w:rPr>
        <w:lastRenderedPageBreak/>
        <w:t>Question 4</w:t>
      </w:r>
    </w:p>
    <w:p w14:paraId="06341D89" w14:textId="68ECE87C" w:rsidR="00CF71A1" w:rsidRDefault="00155AD3" w:rsidP="00CF71A1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Identify</w:t>
      </w:r>
      <w:r w:rsidR="00987CD0">
        <w:rPr>
          <w:rFonts w:ascii="Times New Roman" w:hAnsi="Times New Roman" w:cs="Times New Roman"/>
          <w:lang w:val="en-US"/>
        </w:rPr>
        <w:t xml:space="preserve"> which two of the following graphs are</w:t>
      </w:r>
      <w:r>
        <w:rPr>
          <w:rFonts w:ascii="Times New Roman" w:hAnsi="Times New Roman" w:cs="Times New Roman"/>
          <w:lang w:val="en-US"/>
        </w:rPr>
        <w:t xml:space="preserve"> isomorphic</w:t>
      </w:r>
      <w:r w:rsidR="00007904">
        <w:rPr>
          <w:rFonts w:ascii="Times New Roman" w:hAnsi="Times New Roman" w:cs="Times New Roman"/>
          <w:lang w:val="en-US"/>
        </w:rPr>
        <w:t>, and give the justification</w:t>
      </w:r>
      <w:r w:rsidR="000A1A3F">
        <w:rPr>
          <w:rFonts w:ascii="Times New Roman" w:hAnsi="Times New Roman" w:cs="Times New Roman"/>
          <w:lang w:val="en-US"/>
        </w:rPr>
        <w:t>(s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4"/>
        <w:gridCol w:w="2254"/>
        <w:gridCol w:w="2256"/>
        <w:gridCol w:w="2257"/>
      </w:tblGrid>
      <w:tr w:rsidR="000A1A3F" w14:paraId="7FA1943B" w14:textId="77777777" w:rsidTr="000A1A3F">
        <w:tc>
          <w:tcPr>
            <w:tcW w:w="2254" w:type="dxa"/>
          </w:tcPr>
          <w:p w14:paraId="003CDB8D" w14:textId="040412E3" w:rsidR="00155AD3" w:rsidRDefault="009352A1" w:rsidP="00155AD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3022C616" wp14:editId="77656C9A">
                  <wp:extent cx="1280168" cy="1212273"/>
                  <wp:effectExtent l="0" t="0" r="0" b="6985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1630" cy="12610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4" w:type="dxa"/>
          </w:tcPr>
          <w:p w14:paraId="39BF663F" w14:textId="5B297D71" w:rsidR="00155AD3" w:rsidRDefault="000A1A3F" w:rsidP="00155AD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1F8C6500" wp14:editId="3975F773">
                  <wp:extent cx="1280160" cy="1209653"/>
                  <wp:effectExtent l="0" t="0" r="0" b="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0295" cy="12192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4" w:type="dxa"/>
            <w:vAlign w:val="center"/>
          </w:tcPr>
          <w:p w14:paraId="7EC2574D" w14:textId="33887742" w:rsidR="00155AD3" w:rsidRDefault="000A1A3F" w:rsidP="000A1A3F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1AAC1FE7" wp14:editId="205E503F">
                  <wp:extent cx="1293279" cy="755073"/>
                  <wp:effectExtent l="0" t="0" r="2540" b="6985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2038" cy="77186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4" w:type="dxa"/>
            <w:vAlign w:val="center"/>
          </w:tcPr>
          <w:p w14:paraId="009C1A17" w14:textId="1B9AC34F" w:rsidR="00155AD3" w:rsidRDefault="000A1A3F" w:rsidP="000A1A3F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40879FA2" wp14:editId="329EBB23">
                  <wp:extent cx="1296071" cy="824345"/>
                  <wp:effectExtent l="0" t="0" r="0" b="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3552" cy="84818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1A3F" w14:paraId="503E0ECE" w14:textId="77777777" w:rsidTr="000A1A3F">
        <w:tc>
          <w:tcPr>
            <w:tcW w:w="2254" w:type="dxa"/>
          </w:tcPr>
          <w:p w14:paraId="74C09E42" w14:textId="604ABDDA" w:rsidR="00155AD3" w:rsidRDefault="00155AD3" w:rsidP="00155AD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(a)</w:t>
            </w:r>
          </w:p>
        </w:tc>
        <w:tc>
          <w:tcPr>
            <w:tcW w:w="2254" w:type="dxa"/>
          </w:tcPr>
          <w:p w14:paraId="1C8434E7" w14:textId="0B0E3C20" w:rsidR="00155AD3" w:rsidRDefault="00155AD3" w:rsidP="00155AD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(b)</w:t>
            </w:r>
          </w:p>
        </w:tc>
        <w:tc>
          <w:tcPr>
            <w:tcW w:w="2254" w:type="dxa"/>
          </w:tcPr>
          <w:p w14:paraId="16EE3D30" w14:textId="2DDA831A" w:rsidR="00155AD3" w:rsidRDefault="00155AD3" w:rsidP="00155AD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(c)</w:t>
            </w:r>
          </w:p>
        </w:tc>
        <w:tc>
          <w:tcPr>
            <w:tcW w:w="2254" w:type="dxa"/>
          </w:tcPr>
          <w:p w14:paraId="4CAE27EA" w14:textId="11687E16" w:rsidR="00155AD3" w:rsidRDefault="00155AD3" w:rsidP="00155AD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(d)</w:t>
            </w:r>
          </w:p>
        </w:tc>
      </w:tr>
    </w:tbl>
    <w:p w14:paraId="2F159453" w14:textId="69E80C7E" w:rsidR="00CF71A1" w:rsidRDefault="00CF71A1" w:rsidP="00CF71A1">
      <w:pPr>
        <w:jc w:val="both"/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>Ans:</w:t>
      </w:r>
    </w:p>
    <w:p w14:paraId="7551932B" w14:textId="2BF42CBD" w:rsidR="007D72EE" w:rsidRDefault="000A1A3F" w:rsidP="007D72EE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Graph (a) &amp; (d)</w:t>
      </w:r>
      <w:r w:rsidR="0037334B">
        <w:rPr>
          <w:rFonts w:ascii="Times New Roman" w:hAnsi="Times New Roman" w:cs="Times New Roman"/>
          <w:lang w:val="en-US"/>
        </w:rPr>
        <w:t>, since:</w:t>
      </w:r>
    </w:p>
    <w:p w14:paraId="66CED030" w14:textId="77777777" w:rsidR="0037334B" w:rsidRDefault="0037334B" w:rsidP="0037334B">
      <w:pPr>
        <w:pStyle w:val="ListParagraph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Same order and size of both graphs:</w:t>
      </w:r>
    </w:p>
    <w:p w14:paraId="32A2191E" w14:textId="2715BDAC" w:rsidR="000A1A3F" w:rsidRDefault="006E532F" w:rsidP="0037334B">
      <w:pPr>
        <w:pStyle w:val="ListParagraph"/>
        <w:ind w:left="360"/>
        <w:jc w:val="both"/>
        <w:rPr>
          <w:rFonts w:ascii="Times New Roman" w:hAnsi="Times New Roman" w:cs="Times New Roman"/>
          <w:lang w:val="en-US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dPr>
            <m:e>
              <m:r>
                <w:rPr>
                  <w:rFonts w:ascii="Cambria Math" w:hAnsi="Cambria Math" w:cs="Times New Roman"/>
                  <w:lang w:val="en-US"/>
                </w:rPr>
                <m:t>E</m:t>
              </m:r>
            </m:e>
          </m:d>
          <m:r>
            <w:rPr>
              <w:rFonts w:ascii="Cambria Math" w:hAnsi="Cambria Math" w:cs="Times New Roman"/>
              <w:lang w:val="en-US"/>
            </w:rPr>
            <m:t xml:space="preserve">=7, </m:t>
          </m:r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dPr>
            <m:e>
              <m:r>
                <w:rPr>
                  <w:rFonts w:ascii="Cambria Math" w:hAnsi="Cambria Math" w:cs="Times New Roman"/>
                  <w:lang w:val="en-US"/>
                </w:rPr>
                <m:t>V</m:t>
              </m:r>
            </m:e>
          </m:d>
          <m:r>
            <w:rPr>
              <w:rFonts w:ascii="Cambria Math" w:hAnsi="Cambria Math" w:cs="Times New Roman"/>
              <w:lang w:val="en-US"/>
            </w:rPr>
            <m:t>=5</m:t>
          </m:r>
        </m:oMath>
      </m:oMathPara>
    </w:p>
    <w:p w14:paraId="026FCDE1" w14:textId="081A291C" w:rsidR="0037334B" w:rsidRDefault="0037334B" w:rsidP="0037334B">
      <w:pPr>
        <w:pStyle w:val="ListParagraph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Same edge connectivity:</w:t>
      </w:r>
    </w:p>
    <w:p w14:paraId="6EA7BE6F" w14:textId="093207EA" w:rsidR="0037334B" w:rsidRPr="0037334B" w:rsidRDefault="0037334B" w:rsidP="0037334B">
      <w:pPr>
        <w:pStyle w:val="ListParagraph"/>
        <w:ind w:left="360"/>
        <w:jc w:val="both"/>
        <w:rPr>
          <w:rFonts w:ascii="Times New Roman" w:hAnsi="Times New Roman" w:cs="Times New Roman"/>
          <w:lang w:val="en-US"/>
        </w:rPr>
      </w:pPr>
      <m:oMathPara>
        <m:oMath>
          <m:r>
            <w:rPr>
              <w:rFonts w:ascii="Cambria Math" w:hAnsi="Cambria Math" w:cs="Times New Roman"/>
              <w:lang w:val="en-US"/>
            </w:rPr>
            <m:t xml:space="preserve">Graph </m:t>
          </m:r>
          <m:d>
            <m:d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d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</m:d>
          <m:r>
            <w:rPr>
              <w:rFonts w:ascii="Cambria Math" w:hAnsi="Cambria Math" w:cs="Times New Roman"/>
              <w:lang w:val="en-US"/>
            </w:rPr>
            <m:t>:{(1→2), (2→3), (2→5), (4→3), (4→5), (5→1), (5→3)}</m:t>
          </m:r>
        </m:oMath>
      </m:oMathPara>
    </w:p>
    <w:p w14:paraId="09AD481F" w14:textId="2FA495A0" w:rsidR="0037334B" w:rsidRPr="0037334B" w:rsidRDefault="0037334B" w:rsidP="0037334B">
      <w:pPr>
        <w:pStyle w:val="ListParagraph"/>
        <w:ind w:left="360"/>
        <w:jc w:val="both"/>
        <w:rPr>
          <w:rFonts w:ascii="Times New Roman" w:hAnsi="Times New Roman" w:cs="Times New Roman"/>
          <w:lang w:val="en-US"/>
        </w:rPr>
      </w:pPr>
      <m:oMathPara>
        <m:oMath>
          <m:r>
            <w:rPr>
              <w:rFonts w:ascii="Cambria Math" w:hAnsi="Cambria Math" w:cs="Times New Roman"/>
              <w:lang w:val="en-US"/>
            </w:rPr>
            <m:t xml:space="preserve">Graph </m:t>
          </m:r>
          <m:d>
            <m:d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dPr>
            <m:e>
              <m:r>
                <w:rPr>
                  <w:rFonts w:ascii="Cambria Math" w:hAnsi="Cambria Math" w:cs="Times New Roman"/>
                  <w:lang w:val="en-US"/>
                </w:rPr>
                <m:t>d</m:t>
              </m:r>
            </m:e>
          </m:d>
          <m:r>
            <w:rPr>
              <w:rFonts w:ascii="Cambria Math" w:hAnsi="Cambria Math" w:cs="Times New Roman"/>
              <w:lang w:val="en-US"/>
            </w:rPr>
            <m:t>:{(1→2), (2→3), (2→5), (4→3), (4→5), (5→1), (5→3)}</m:t>
          </m:r>
        </m:oMath>
      </m:oMathPara>
    </w:p>
    <w:p w14:paraId="72B15625" w14:textId="77777777" w:rsidR="0037334B" w:rsidRPr="0037334B" w:rsidRDefault="0037334B" w:rsidP="0037334B">
      <w:pPr>
        <w:pStyle w:val="ListParagraph"/>
        <w:ind w:left="360"/>
        <w:jc w:val="both"/>
        <w:rPr>
          <w:rFonts w:ascii="Times New Roman" w:hAnsi="Times New Roman" w:cs="Times New Roman"/>
          <w:lang w:val="en-US"/>
        </w:rPr>
      </w:pPr>
    </w:p>
    <w:p w14:paraId="5514FC3E" w14:textId="33D9C6E7" w:rsidR="007D72EE" w:rsidRPr="007D72EE" w:rsidRDefault="007D72EE" w:rsidP="007D72EE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7D72EE">
        <w:rPr>
          <w:rFonts w:ascii="Times New Roman" w:hAnsi="Times New Roman" w:cs="Times New Roman"/>
          <w:b/>
          <w:bCs/>
          <w:lang w:val="en-US"/>
        </w:rPr>
        <w:t>Question 5</w:t>
      </w:r>
    </w:p>
    <w:p w14:paraId="44B05D4A" w14:textId="079CC598" w:rsidR="007D72EE" w:rsidRDefault="007A5267" w:rsidP="007D72EE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Show how the graph in the following figure can be drawn in the plane without crossings</w:t>
      </w:r>
    </w:p>
    <w:p w14:paraId="24551C7B" w14:textId="37C1AA0A" w:rsidR="007A5267" w:rsidRPr="00694653" w:rsidRDefault="001C5CA4" w:rsidP="007A5267">
      <w:pPr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4540D8D9" wp14:editId="27615A43">
            <wp:extent cx="1415570" cy="1343891"/>
            <wp:effectExtent l="0" t="0" r="0" b="889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1558" cy="13495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E9819AE" w14:textId="39B00D8E" w:rsidR="00CF71A1" w:rsidRDefault="00CF71A1" w:rsidP="00CF71A1">
      <w:pPr>
        <w:jc w:val="both"/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>Ans:</w:t>
      </w:r>
    </w:p>
    <w:p w14:paraId="3204C419" w14:textId="6DB98947" w:rsidR="00605162" w:rsidRPr="00605162" w:rsidRDefault="00605162" w:rsidP="00CF71A1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(Any Reasonable Solutions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605162" w14:paraId="63B63EA0" w14:textId="77777777" w:rsidTr="00605162">
        <w:tc>
          <w:tcPr>
            <w:tcW w:w="4508" w:type="dxa"/>
          </w:tcPr>
          <w:p w14:paraId="1A6C8D2C" w14:textId="6EBE9EDE" w:rsidR="00605162" w:rsidRDefault="00F124FB" w:rsidP="00605162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lang w:val="en-US"/>
              </w:rPr>
              <w:drawing>
                <wp:inline distT="0" distB="0" distL="0" distR="0" wp14:anchorId="1F9111F5" wp14:editId="3D9AB137">
                  <wp:extent cx="1170536" cy="1055793"/>
                  <wp:effectExtent l="0" t="0" r="0" b="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9968" cy="10643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51707E9D" w14:textId="7CB1529A" w:rsidR="00605162" w:rsidRDefault="00450E5D" w:rsidP="00605162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lang w:val="en-US"/>
              </w:rPr>
              <w:drawing>
                <wp:inline distT="0" distB="0" distL="0" distR="0" wp14:anchorId="1DC9E8F8" wp14:editId="43AC4C0D">
                  <wp:extent cx="1126778" cy="1158278"/>
                  <wp:effectExtent l="0" t="0" r="0" b="3810"/>
                  <wp:docPr id="82" name="Picture 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1668" cy="117358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5162" w14:paraId="373A4E41" w14:textId="77777777" w:rsidTr="00501AAD">
        <w:trPr>
          <w:trHeight w:val="288"/>
        </w:trPr>
        <w:tc>
          <w:tcPr>
            <w:tcW w:w="4508" w:type="dxa"/>
          </w:tcPr>
          <w:p w14:paraId="618D680C" w14:textId="64482B6E" w:rsidR="00605162" w:rsidRPr="00605162" w:rsidRDefault="00605162" w:rsidP="0060516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Possible Solution 1</w:t>
            </w:r>
          </w:p>
        </w:tc>
        <w:tc>
          <w:tcPr>
            <w:tcW w:w="4508" w:type="dxa"/>
          </w:tcPr>
          <w:p w14:paraId="08DD9218" w14:textId="41703532" w:rsidR="00605162" w:rsidRPr="00605162" w:rsidRDefault="00605162" w:rsidP="00605162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Possible Solution 2</w:t>
            </w:r>
          </w:p>
        </w:tc>
      </w:tr>
    </w:tbl>
    <w:p w14:paraId="454A007C" w14:textId="0A3EC8BA" w:rsidR="001C5CA4" w:rsidRDefault="001C5CA4" w:rsidP="007D72EE">
      <w:pPr>
        <w:jc w:val="both"/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solution should have </w:t>
      </w:r>
      <w:r w:rsidRPr="001C5CA4">
        <w:rPr>
          <w:rFonts w:ascii="Times New Roman" w:hAnsi="Times New Roman" w:cs="Times New Roman"/>
          <w:b/>
          <w:bCs/>
          <w:lang w:val="en-US"/>
        </w:rPr>
        <w:t>same number of nodes</w:t>
      </w:r>
      <w:r>
        <w:rPr>
          <w:rFonts w:ascii="Times New Roman" w:hAnsi="Times New Roman" w:cs="Times New Roman"/>
          <w:lang w:val="en-US"/>
        </w:rPr>
        <w:t xml:space="preserve"> and </w:t>
      </w:r>
      <w:r w:rsidRPr="001C5CA4">
        <w:rPr>
          <w:rFonts w:ascii="Times New Roman" w:hAnsi="Times New Roman" w:cs="Times New Roman"/>
          <w:b/>
          <w:bCs/>
          <w:lang w:val="en-US"/>
        </w:rPr>
        <w:t>same edge connectivity</w:t>
      </w:r>
    </w:p>
    <w:p w14:paraId="74AC00F7" w14:textId="6A1C3126" w:rsidR="007E67BD" w:rsidRDefault="007E67BD" w:rsidP="007E67B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Node 1:</w:t>
      </w:r>
      <w:r>
        <w:rPr>
          <w:rFonts w:ascii="Times New Roman" w:hAnsi="Times New Roman" w:cs="Times New Roman"/>
          <w:lang w:val="en-US"/>
        </w:rPr>
        <w:tab/>
      </w:r>
      <w:r w:rsidR="0089793E"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>{(1,3), (1,4), (1,5)}</w:t>
      </w:r>
    </w:p>
    <w:p w14:paraId="5BD3A35C" w14:textId="56966D9F" w:rsidR="007E67BD" w:rsidRDefault="007E67BD" w:rsidP="007E67B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Node 2:</w:t>
      </w:r>
      <w:r w:rsidR="0089793E">
        <w:rPr>
          <w:rFonts w:ascii="Times New Roman" w:hAnsi="Times New Roman" w:cs="Times New Roman"/>
          <w:lang w:val="en-US"/>
        </w:rPr>
        <w:tab/>
      </w:r>
      <w:r w:rsidR="0089793E"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>{</w:t>
      </w:r>
      <w:r w:rsidR="0089793E">
        <w:rPr>
          <w:rFonts w:ascii="Times New Roman" w:hAnsi="Times New Roman" w:cs="Times New Roman"/>
          <w:lang w:val="en-US"/>
        </w:rPr>
        <w:t>(</w:t>
      </w:r>
      <w:r>
        <w:rPr>
          <w:rFonts w:ascii="Times New Roman" w:hAnsi="Times New Roman" w:cs="Times New Roman"/>
          <w:lang w:val="en-US"/>
        </w:rPr>
        <w:t>2,3</w:t>
      </w:r>
      <w:r w:rsidR="0089793E">
        <w:rPr>
          <w:rFonts w:ascii="Times New Roman" w:hAnsi="Times New Roman" w:cs="Times New Roman"/>
          <w:lang w:val="en-US"/>
        </w:rPr>
        <w:t>), (2,4), (2,5)</w:t>
      </w:r>
      <w:r>
        <w:rPr>
          <w:rFonts w:ascii="Times New Roman" w:hAnsi="Times New Roman" w:cs="Times New Roman"/>
          <w:lang w:val="en-US"/>
        </w:rPr>
        <w:t>}</w:t>
      </w:r>
    </w:p>
    <w:p w14:paraId="500E622D" w14:textId="63F85F66" w:rsidR="007E67BD" w:rsidRDefault="007E67BD" w:rsidP="007E67B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Node 3:</w:t>
      </w:r>
      <w:r w:rsidR="0089793E">
        <w:rPr>
          <w:rFonts w:ascii="Times New Roman" w:hAnsi="Times New Roman" w:cs="Times New Roman"/>
          <w:lang w:val="en-US"/>
        </w:rPr>
        <w:tab/>
      </w:r>
      <w:r w:rsidR="0089793E">
        <w:rPr>
          <w:rFonts w:ascii="Times New Roman" w:hAnsi="Times New Roman" w:cs="Times New Roman"/>
          <w:lang w:val="en-US"/>
        </w:rPr>
        <w:tab/>
        <w:t>{(3,1), (3,2), (3,4), (3,5)}</w:t>
      </w:r>
    </w:p>
    <w:p w14:paraId="50B02213" w14:textId="5BCA4EA5" w:rsidR="007E67BD" w:rsidRDefault="007E67BD" w:rsidP="007E67B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Node 4:</w:t>
      </w:r>
      <w:r w:rsidR="0089793E">
        <w:rPr>
          <w:rFonts w:ascii="Times New Roman" w:hAnsi="Times New Roman" w:cs="Times New Roman"/>
          <w:lang w:val="en-US"/>
        </w:rPr>
        <w:tab/>
      </w:r>
      <w:r w:rsidR="0089793E">
        <w:rPr>
          <w:rFonts w:ascii="Times New Roman" w:hAnsi="Times New Roman" w:cs="Times New Roman"/>
          <w:lang w:val="en-US"/>
        </w:rPr>
        <w:tab/>
        <w:t>{(4,1), (4,2), (4,3), (4,5)}</w:t>
      </w:r>
    </w:p>
    <w:p w14:paraId="32E36AF2" w14:textId="45615728" w:rsidR="007E67BD" w:rsidRDefault="007E67BD" w:rsidP="0089793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Node 5:</w:t>
      </w:r>
      <w:r w:rsidR="0089793E">
        <w:rPr>
          <w:rFonts w:ascii="Times New Roman" w:hAnsi="Times New Roman" w:cs="Times New Roman"/>
          <w:lang w:val="en-US"/>
        </w:rPr>
        <w:tab/>
      </w:r>
      <w:r w:rsidR="0089793E">
        <w:rPr>
          <w:rFonts w:ascii="Times New Roman" w:hAnsi="Times New Roman" w:cs="Times New Roman"/>
          <w:lang w:val="en-US"/>
        </w:rPr>
        <w:tab/>
        <w:t>{(5,1), (5,2), (5,3), (5,4)}</w:t>
      </w:r>
    </w:p>
    <w:p w14:paraId="5561867A" w14:textId="42384842" w:rsidR="007D72EE" w:rsidRPr="007D72EE" w:rsidRDefault="007D72EE" w:rsidP="007D72EE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7D72EE">
        <w:rPr>
          <w:rFonts w:ascii="Times New Roman" w:hAnsi="Times New Roman" w:cs="Times New Roman"/>
          <w:b/>
          <w:bCs/>
          <w:lang w:val="en-US"/>
        </w:rPr>
        <w:lastRenderedPageBreak/>
        <w:t>Question 6</w:t>
      </w:r>
    </w:p>
    <w:p w14:paraId="081DEE8E" w14:textId="6186F056" w:rsidR="007D72EE" w:rsidRDefault="008F22DD" w:rsidP="007D72EE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Draw all the spanning trees in the following graph (hints: there are totally 8 spanning trees)</w:t>
      </w:r>
    </w:p>
    <w:p w14:paraId="46CCAFC7" w14:textId="3218281B" w:rsidR="008F22DD" w:rsidRPr="00694653" w:rsidRDefault="008F22DD" w:rsidP="008F22DD">
      <w:pPr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14676880" wp14:editId="59D86129">
            <wp:extent cx="1343448" cy="1202173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1547" cy="12094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616F285" w14:textId="77777777" w:rsidR="00CF71A1" w:rsidRDefault="00CF71A1" w:rsidP="00CF71A1">
      <w:pPr>
        <w:jc w:val="both"/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>An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8F22DD" w14:paraId="12D7803C" w14:textId="77777777" w:rsidTr="008F22DD">
        <w:tc>
          <w:tcPr>
            <w:tcW w:w="4508" w:type="dxa"/>
          </w:tcPr>
          <w:p w14:paraId="0F7BAD05" w14:textId="77777777" w:rsidR="008F22DD" w:rsidRDefault="008F22DD" w:rsidP="008F22D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58518066" wp14:editId="30B02CAE">
                  <wp:extent cx="1270000" cy="1136449"/>
                  <wp:effectExtent l="0" t="0" r="6350" b="698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6682" cy="114242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039D170D" w14:textId="17937852" w:rsidR="008F22DD" w:rsidRDefault="008F22DD" w:rsidP="008F22D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4508" w:type="dxa"/>
          </w:tcPr>
          <w:p w14:paraId="3C89F061" w14:textId="73C9EE71" w:rsidR="008F22DD" w:rsidRDefault="008F22DD" w:rsidP="008F22D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4A27A1B5" wp14:editId="086C7563">
                  <wp:extent cx="1218988" cy="1090801"/>
                  <wp:effectExtent l="0" t="0" r="635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0149" cy="1100789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F22DD" w14:paraId="142ABB21" w14:textId="77777777" w:rsidTr="008F22DD">
        <w:tc>
          <w:tcPr>
            <w:tcW w:w="4508" w:type="dxa"/>
          </w:tcPr>
          <w:p w14:paraId="79FD129A" w14:textId="77777777" w:rsidR="008F22DD" w:rsidRDefault="008F22DD" w:rsidP="008F22D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71B4E154" wp14:editId="3EA9EA6F">
                  <wp:extent cx="1286722" cy="1151413"/>
                  <wp:effectExtent l="0" t="0" r="889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9847" cy="116315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705F486C" w14:textId="16A95A62" w:rsidR="008F22DD" w:rsidRDefault="008F22DD" w:rsidP="008F22D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4508" w:type="dxa"/>
          </w:tcPr>
          <w:p w14:paraId="3853F032" w14:textId="77777777" w:rsidR="008F22DD" w:rsidRDefault="008F22DD" w:rsidP="008F22D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12091B38" wp14:editId="63C46FBB">
                  <wp:extent cx="1193588" cy="1068072"/>
                  <wp:effectExtent l="0" t="0" r="6985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3451" cy="107689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126A5425" w14:textId="01FF4057" w:rsidR="008F22DD" w:rsidRDefault="008F22DD" w:rsidP="008F22D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8F22DD" w14:paraId="77FB0D19" w14:textId="77777777" w:rsidTr="008F22DD">
        <w:tc>
          <w:tcPr>
            <w:tcW w:w="4508" w:type="dxa"/>
          </w:tcPr>
          <w:p w14:paraId="79B669E0" w14:textId="77777777" w:rsidR="008F22DD" w:rsidRDefault="008F22DD" w:rsidP="008F22D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5CF23742" wp14:editId="4F5F0EE7">
                  <wp:extent cx="1269789" cy="1136260"/>
                  <wp:effectExtent l="0" t="0" r="6985" b="6985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3697" cy="11487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4659907E" w14:textId="0CCB98ED" w:rsidR="008F22DD" w:rsidRDefault="008F22DD" w:rsidP="008F22D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4508" w:type="dxa"/>
          </w:tcPr>
          <w:p w14:paraId="6E001C06" w14:textId="77777777" w:rsidR="008F22DD" w:rsidRDefault="008F22DD" w:rsidP="008F22D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28161A9C" wp14:editId="24AFEA0F">
                  <wp:extent cx="1182704" cy="1058334"/>
                  <wp:effectExtent l="0" t="0" r="0" b="889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6431" cy="107061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750911C1" w14:textId="0BB30629" w:rsidR="008F22DD" w:rsidRDefault="008F22DD" w:rsidP="008F22D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8F22DD" w14:paraId="6A0AD113" w14:textId="77777777" w:rsidTr="008F22DD">
        <w:tc>
          <w:tcPr>
            <w:tcW w:w="4508" w:type="dxa"/>
          </w:tcPr>
          <w:p w14:paraId="75327F2D" w14:textId="1013DF36" w:rsidR="008F22DD" w:rsidRDefault="008F22DD" w:rsidP="008F22D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47BDAFD7" wp14:editId="5D7E0286">
                  <wp:extent cx="1239474" cy="1109133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9644" cy="111823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2D45CE5F" w14:textId="51D1BAE6" w:rsidR="008F22DD" w:rsidRDefault="008F22DD" w:rsidP="008F22D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51EC3AF1" wp14:editId="4472D1F0">
                  <wp:extent cx="1135396" cy="1016000"/>
                  <wp:effectExtent l="0" t="0" r="762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6905" cy="1026299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E31C31D" w14:textId="77777777" w:rsidR="00CF71A1" w:rsidRPr="00CF71A1" w:rsidRDefault="00CF71A1" w:rsidP="008F22DD">
      <w:pPr>
        <w:jc w:val="center"/>
        <w:rPr>
          <w:rFonts w:ascii="Times New Roman" w:hAnsi="Times New Roman" w:cs="Times New Roman"/>
          <w:lang w:val="en-US"/>
        </w:rPr>
      </w:pPr>
    </w:p>
    <w:p w14:paraId="6D4A7533" w14:textId="14EF5EF2" w:rsidR="007D72EE" w:rsidRPr="007D72EE" w:rsidRDefault="007D72EE" w:rsidP="007D72EE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7D72EE">
        <w:rPr>
          <w:rFonts w:ascii="Times New Roman" w:hAnsi="Times New Roman" w:cs="Times New Roman"/>
          <w:b/>
          <w:bCs/>
          <w:lang w:val="en-US"/>
        </w:rPr>
        <w:t>Question 7</w:t>
      </w:r>
    </w:p>
    <w:p w14:paraId="1AE5646D" w14:textId="33C60C9E" w:rsidR="007D72EE" w:rsidRDefault="00694653" w:rsidP="007D72EE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With 5 vertices and 8 edges, draw:</w:t>
      </w:r>
    </w:p>
    <w:p w14:paraId="4FDEDB86" w14:textId="3CD2B1EF" w:rsidR="00694653" w:rsidRDefault="00694653" w:rsidP="007D72EE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(i)</w:t>
      </w:r>
      <w:r>
        <w:rPr>
          <w:rFonts w:ascii="Times New Roman" w:hAnsi="Times New Roman" w:cs="Times New Roman"/>
          <w:lang w:val="en-US"/>
        </w:rPr>
        <w:tab/>
        <w:t>a simple graph;</w:t>
      </w:r>
    </w:p>
    <w:p w14:paraId="7A00F3D7" w14:textId="364BE35B" w:rsidR="00694653" w:rsidRDefault="00694653" w:rsidP="007D72EE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(ii)</w:t>
      </w:r>
      <w:r>
        <w:rPr>
          <w:rFonts w:ascii="Times New Roman" w:hAnsi="Times New Roman" w:cs="Times New Roman"/>
          <w:lang w:val="en-US"/>
        </w:rPr>
        <w:tab/>
        <w:t xml:space="preserve">a general graph with </w:t>
      </w:r>
      <w:r w:rsidRPr="00FB6E32">
        <w:rPr>
          <w:rFonts w:ascii="Times New Roman" w:hAnsi="Times New Roman" w:cs="Times New Roman"/>
          <w:color w:val="FF0000"/>
          <w:u w:val="single"/>
          <w:lang w:val="en-US"/>
        </w:rPr>
        <w:t>no loops</w:t>
      </w:r>
      <w:r>
        <w:rPr>
          <w:rFonts w:ascii="Times New Roman" w:hAnsi="Times New Roman" w:cs="Times New Roman"/>
          <w:lang w:val="en-US"/>
        </w:rPr>
        <w:t>;</w:t>
      </w:r>
    </w:p>
    <w:p w14:paraId="185DDCF9" w14:textId="245D23A4" w:rsidR="00694653" w:rsidRPr="00694653" w:rsidRDefault="00694653" w:rsidP="007D72EE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(iii)</w:t>
      </w:r>
      <w:r>
        <w:rPr>
          <w:rFonts w:ascii="Times New Roman" w:hAnsi="Times New Roman" w:cs="Times New Roman"/>
          <w:lang w:val="en-US"/>
        </w:rPr>
        <w:tab/>
        <w:t xml:space="preserve">a general graph with </w:t>
      </w:r>
      <w:r w:rsidRPr="00FB6E32">
        <w:rPr>
          <w:rFonts w:ascii="Times New Roman" w:hAnsi="Times New Roman" w:cs="Times New Roman"/>
          <w:color w:val="FF0000"/>
          <w:u w:val="single"/>
          <w:lang w:val="en-US"/>
        </w:rPr>
        <w:t>no multiple edges</w:t>
      </w:r>
    </w:p>
    <w:p w14:paraId="702ABC80" w14:textId="107D02A2" w:rsidR="00CF71A1" w:rsidRDefault="00CF71A1" w:rsidP="00CF71A1">
      <w:pPr>
        <w:jc w:val="both"/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lastRenderedPageBreak/>
        <w:t>Ans:</w:t>
      </w:r>
    </w:p>
    <w:p w14:paraId="26DACCC1" w14:textId="567F5E15" w:rsidR="00F50C54" w:rsidRPr="00F50C54" w:rsidRDefault="00F50C54" w:rsidP="00CF71A1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(Any reasonable solution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50C54" w14:paraId="121487DA" w14:textId="77777777" w:rsidTr="00F50C54">
        <w:tc>
          <w:tcPr>
            <w:tcW w:w="3005" w:type="dxa"/>
            <w:vAlign w:val="center"/>
          </w:tcPr>
          <w:p w14:paraId="680575B1" w14:textId="3C83DD94" w:rsidR="00450E5D" w:rsidRDefault="00F50C54" w:rsidP="00450E5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032D7DA7" wp14:editId="756AEF74">
                  <wp:extent cx="1370215" cy="1367422"/>
                  <wp:effectExtent l="0" t="0" r="1905" b="4445"/>
                  <wp:docPr id="83" name="Picture 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86859" cy="138403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5" w:type="dxa"/>
            <w:vAlign w:val="center"/>
          </w:tcPr>
          <w:p w14:paraId="3480EC4E" w14:textId="4513CDD5" w:rsidR="00450E5D" w:rsidRDefault="00F50C54" w:rsidP="00450E5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6C6E7ED5" wp14:editId="038256CC">
                  <wp:extent cx="1397924" cy="1395075"/>
                  <wp:effectExtent l="0" t="0" r="0" b="0"/>
                  <wp:docPr id="84" name="Picture 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0884" cy="1408009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6" w:type="dxa"/>
            <w:vAlign w:val="center"/>
          </w:tcPr>
          <w:p w14:paraId="50F6407B" w14:textId="65321300" w:rsidR="00450E5D" w:rsidRDefault="00F50C54" w:rsidP="00450E5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22FCEC07" wp14:editId="02516EAC">
                  <wp:extent cx="1523423" cy="1395785"/>
                  <wp:effectExtent l="0" t="0" r="635" b="0"/>
                  <wp:docPr id="85" name="Picture 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5488" cy="1406839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0C54" w14:paraId="4E1E1BC6" w14:textId="77777777" w:rsidTr="00F50C54">
        <w:tc>
          <w:tcPr>
            <w:tcW w:w="3005" w:type="dxa"/>
            <w:vAlign w:val="center"/>
          </w:tcPr>
          <w:p w14:paraId="38AC6F84" w14:textId="1DC07A06" w:rsidR="00450E5D" w:rsidRDefault="00450E5D" w:rsidP="00450E5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(i)</w:t>
            </w:r>
          </w:p>
        </w:tc>
        <w:tc>
          <w:tcPr>
            <w:tcW w:w="3005" w:type="dxa"/>
            <w:vAlign w:val="center"/>
          </w:tcPr>
          <w:p w14:paraId="4A3EF312" w14:textId="0A160203" w:rsidR="00450E5D" w:rsidRDefault="00450E5D" w:rsidP="00450E5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(ii)</w:t>
            </w:r>
          </w:p>
        </w:tc>
        <w:tc>
          <w:tcPr>
            <w:tcW w:w="3006" w:type="dxa"/>
            <w:vAlign w:val="center"/>
          </w:tcPr>
          <w:p w14:paraId="6BFFC464" w14:textId="195D1007" w:rsidR="00450E5D" w:rsidRDefault="00450E5D" w:rsidP="00450E5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(iii)</w:t>
            </w:r>
          </w:p>
        </w:tc>
      </w:tr>
    </w:tbl>
    <w:p w14:paraId="4F5BD166" w14:textId="77777777" w:rsidR="00F50C54" w:rsidRDefault="00F50C54" w:rsidP="007D72EE">
      <w:pPr>
        <w:jc w:val="both"/>
        <w:rPr>
          <w:rFonts w:ascii="Times New Roman" w:hAnsi="Times New Roman" w:cs="Times New Roman"/>
          <w:b/>
          <w:bCs/>
          <w:lang w:val="en-US"/>
        </w:rPr>
      </w:pPr>
    </w:p>
    <w:p w14:paraId="51FDC643" w14:textId="55D45F60" w:rsidR="007D72EE" w:rsidRPr="007D72EE" w:rsidRDefault="007D72EE" w:rsidP="007D72EE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7D72EE">
        <w:rPr>
          <w:rFonts w:ascii="Times New Roman" w:hAnsi="Times New Roman" w:cs="Times New Roman"/>
          <w:b/>
          <w:bCs/>
          <w:lang w:val="en-US"/>
        </w:rPr>
        <w:t>Question 8</w:t>
      </w:r>
    </w:p>
    <w:p w14:paraId="10ACD897" w14:textId="4D159945" w:rsidR="007D72EE" w:rsidRDefault="00155AD3" w:rsidP="007D72EE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In the Petersen graph</w:t>
      </w:r>
      <w:r w:rsidR="007A5267">
        <w:rPr>
          <w:rFonts w:ascii="Times New Roman" w:hAnsi="Times New Roman" w:cs="Times New Roman"/>
          <w:lang w:val="en-US"/>
        </w:rPr>
        <w:t xml:space="preserve"> shown in follow</w:t>
      </w:r>
      <w:r>
        <w:rPr>
          <w:rFonts w:ascii="Times New Roman" w:hAnsi="Times New Roman" w:cs="Times New Roman"/>
          <w:lang w:val="en-US"/>
        </w:rPr>
        <w:t>, find:</w:t>
      </w:r>
    </w:p>
    <w:p w14:paraId="547241D6" w14:textId="311F399B" w:rsidR="00155AD3" w:rsidRDefault="00155AD3" w:rsidP="007D72EE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(i)</w:t>
      </w:r>
      <w:r>
        <w:rPr>
          <w:rFonts w:ascii="Times New Roman" w:hAnsi="Times New Roman" w:cs="Times New Roman"/>
          <w:lang w:val="en-US"/>
        </w:rPr>
        <w:tab/>
        <w:t>a trail of length 5;</w:t>
      </w:r>
    </w:p>
    <w:p w14:paraId="15F1C388" w14:textId="2D4FE729" w:rsidR="00155AD3" w:rsidRDefault="00155AD3" w:rsidP="007D72EE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(ii)</w:t>
      </w:r>
      <w:r>
        <w:rPr>
          <w:rFonts w:ascii="Times New Roman" w:hAnsi="Times New Roman" w:cs="Times New Roman"/>
          <w:lang w:val="en-US"/>
        </w:rPr>
        <w:tab/>
        <w:t>a path of length 9;</w:t>
      </w:r>
    </w:p>
    <w:p w14:paraId="0A0FF8BB" w14:textId="3BA3AA77" w:rsidR="00155AD3" w:rsidRDefault="00155AD3" w:rsidP="007D72EE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(iii)</w:t>
      </w:r>
      <w:r>
        <w:rPr>
          <w:rFonts w:ascii="Times New Roman" w:hAnsi="Times New Roman" w:cs="Times New Roman"/>
          <w:lang w:val="en-US"/>
        </w:rPr>
        <w:tab/>
        <w:t>cycles of lengths 5, 6, 8, and 9;</w:t>
      </w:r>
    </w:p>
    <w:p w14:paraId="10CF708C" w14:textId="3A8B34EB" w:rsidR="00155AD3" w:rsidRPr="00155AD3" w:rsidRDefault="008B5889" w:rsidP="00CF6EFF">
      <w:pPr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281A10FD" wp14:editId="5D5A0498">
            <wp:extent cx="2191385" cy="2032725"/>
            <wp:effectExtent l="0" t="0" r="0" b="5715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3340" cy="204381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D7BBAC1" w14:textId="1CA37EC0" w:rsidR="00CF71A1" w:rsidRDefault="00CF71A1" w:rsidP="00CF71A1">
      <w:pPr>
        <w:jc w:val="both"/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>Ans:</w:t>
      </w:r>
    </w:p>
    <w:p w14:paraId="474247EB" w14:textId="64201507" w:rsidR="006E7E21" w:rsidRPr="006E7E21" w:rsidRDefault="006E7E21" w:rsidP="00CF71A1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(Any Reasonable Solution)</w:t>
      </w:r>
    </w:p>
    <w:p w14:paraId="1C48BCB2" w14:textId="1BCE46AA" w:rsidR="00CF71A1" w:rsidRDefault="008B5889" w:rsidP="007D72EE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(i)</w:t>
      </w:r>
      <w:r>
        <w:rPr>
          <w:rFonts w:ascii="Times New Roman" w:hAnsi="Times New Roman" w:cs="Times New Roman"/>
          <w:lang w:val="en-US"/>
        </w:rPr>
        <w:tab/>
      </w:r>
      <w:r w:rsidR="00213AB0">
        <w:rPr>
          <w:rFonts w:ascii="Times New Roman" w:hAnsi="Times New Roman" w:cs="Times New Roman"/>
          <w:lang w:val="en-US"/>
        </w:rPr>
        <w:t xml:space="preserve">Trail = </w:t>
      </w:r>
      <m:oMath>
        <m:r>
          <w:rPr>
            <w:rFonts w:ascii="Cambria Math" w:hAnsi="Cambria Math" w:cs="Times New Roman"/>
            <w:lang w:val="en-US"/>
          </w:rPr>
          <m:t>A→B→C→D→E→J</m:t>
        </m:r>
      </m:oMath>
    </w:p>
    <w:p w14:paraId="03CE6133" w14:textId="3ADA240C" w:rsidR="008B5889" w:rsidRDefault="008B5889" w:rsidP="007D72EE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(ii)</w:t>
      </w:r>
      <w:r>
        <w:rPr>
          <w:rFonts w:ascii="Times New Roman" w:hAnsi="Times New Roman" w:cs="Times New Roman"/>
          <w:lang w:val="en-US"/>
        </w:rPr>
        <w:tab/>
      </w:r>
      <w:r w:rsidR="00213AB0">
        <w:rPr>
          <w:rFonts w:ascii="Times New Roman" w:hAnsi="Times New Roman" w:cs="Times New Roman"/>
          <w:lang w:val="en-US"/>
        </w:rPr>
        <w:t xml:space="preserve">Path = </w:t>
      </w:r>
      <m:oMath>
        <m:r>
          <w:rPr>
            <w:rFonts w:ascii="Cambria Math" w:hAnsi="Cambria Math" w:cs="Times New Roman"/>
            <w:lang w:val="en-US"/>
          </w:rPr>
          <m:t>A→B→C→D→E→J→H→F→I→G</m:t>
        </m:r>
      </m:oMath>
    </w:p>
    <w:p w14:paraId="11614678" w14:textId="5F20DDA3" w:rsidR="008B5889" w:rsidRPr="006E7E21" w:rsidRDefault="008B5889" w:rsidP="007D72EE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(iii)</w:t>
      </w:r>
      <w:r>
        <w:rPr>
          <w:rFonts w:ascii="Times New Roman" w:hAnsi="Times New Roman" w:cs="Times New Roman"/>
          <w:lang w:val="en-US"/>
        </w:rPr>
        <w:tab/>
      </w:r>
      <w:r w:rsidR="00213AB0">
        <w:rPr>
          <w:rFonts w:ascii="Times New Roman" w:hAnsi="Times New Roman" w:cs="Times New Roman"/>
          <w:lang w:val="en-US"/>
        </w:rPr>
        <w:t xml:space="preserve">Cycle of length 5 = </w:t>
      </w:r>
      <m:oMath>
        <m:r>
          <w:rPr>
            <w:rFonts w:ascii="Cambria Math" w:hAnsi="Cambria Math" w:cs="Times New Roman"/>
            <w:lang w:val="en-US"/>
          </w:rPr>
          <m:t>A→B→C→D→E→A;</m:t>
        </m:r>
      </m:oMath>
    </w:p>
    <w:p w14:paraId="648D6476" w14:textId="0F0AECCD" w:rsidR="006E7E21" w:rsidRPr="006E7E21" w:rsidRDefault="006E7E21" w:rsidP="007D72EE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ab/>
      </w:r>
      <w:r w:rsidR="00213AB0">
        <w:rPr>
          <w:rFonts w:ascii="Times New Roman" w:hAnsi="Times New Roman" w:cs="Times New Roman"/>
          <w:lang w:val="en-US"/>
        </w:rPr>
        <w:t xml:space="preserve">Cycle of length 6 = </w:t>
      </w:r>
      <m:oMath>
        <m:r>
          <w:rPr>
            <w:rFonts w:ascii="Cambria Math" w:hAnsi="Cambria Math" w:cs="Times New Roman"/>
            <w:lang w:val="en-US"/>
          </w:rPr>
          <m:t>A→B→C→D→I→F→A;</m:t>
        </m:r>
      </m:oMath>
    </w:p>
    <w:p w14:paraId="1A070967" w14:textId="43832C31" w:rsidR="006E7E21" w:rsidRPr="006E7E21" w:rsidRDefault="006E7E21" w:rsidP="007D72EE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ab/>
      </w:r>
      <w:r w:rsidR="00213AB0">
        <w:rPr>
          <w:rFonts w:ascii="Times New Roman" w:hAnsi="Times New Roman" w:cs="Times New Roman"/>
          <w:lang w:val="en-US"/>
        </w:rPr>
        <w:t xml:space="preserve">Cycle of length 8 = </w:t>
      </w:r>
      <m:oMath>
        <m:r>
          <w:rPr>
            <w:rFonts w:ascii="Cambria Math" w:hAnsi="Cambria Math" w:cs="Times New Roman"/>
            <w:lang w:val="en-US"/>
          </w:rPr>
          <m:t>A→B→C→D→E→J→H→F→A;</m:t>
        </m:r>
      </m:oMath>
    </w:p>
    <w:p w14:paraId="7C3EBE3F" w14:textId="31C7FC3B" w:rsidR="006E7E21" w:rsidRDefault="006E7E21" w:rsidP="007D72EE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ab/>
      </w:r>
      <w:r w:rsidR="00213AB0">
        <w:rPr>
          <w:rFonts w:ascii="Times New Roman" w:hAnsi="Times New Roman" w:cs="Times New Roman"/>
          <w:lang w:val="en-US"/>
        </w:rPr>
        <w:t xml:space="preserve">Cycle of length 9 = </w:t>
      </w:r>
      <m:oMath>
        <m:r>
          <w:rPr>
            <w:rFonts w:ascii="Cambria Math" w:hAnsi="Cambria Math" w:cs="Times New Roman"/>
            <w:lang w:val="en-US"/>
          </w:rPr>
          <m:t>A→B→C→D→E→J→G→I→F→A;</m:t>
        </m:r>
      </m:oMath>
    </w:p>
    <w:p w14:paraId="6A290ADA" w14:textId="77777777" w:rsidR="007B4211" w:rsidRPr="006E7E21" w:rsidRDefault="007B4211" w:rsidP="007D72EE">
      <w:pPr>
        <w:jc w:val="both"/>
        <w:rPr>
          <w:rFonts w:ascii="Times New Roman" w:hAnsi="Times New Roman" w:cs="Times New Roman"/>
          <w:lang w:val="en-US"/>
        </w:rPr>
      </w:pPr>
    </w:p>
    <w:p w14:paraId="028F153A" w14:textId="6395C7D5" w:rsidR="00B2325A" w:rsidRDefault="00B2325A" w:rsidP="007D72EE">
      <w:pPr>
        <w:jc w:val="both"/>
        <w:rPr>
          <w:rFonts w:ascii="Times New Roman" w:hAnsi="Times New Roman" w:cs="Times New Roman"/>
          <w:b/>
          <w:bCs/>
          <w:lang w:val="en-US"/>
        </w:rPr>
      </w:pPr>
    </w:p>
    <w:p w14:paraId="589D4A18" w14:textId="77777777" w:rsidR="00D93A65" w:rsidRDefault="00D93A65" w:rsidP="007D72EE">
      <w:pPr>
        <w:jc w:val="both"/>
        <w:rPr>
          <w:rFonts w:ascii="Times New Roman" w:hAnsi="Times New Roman" w:cs="Times New Roman"/>
          <w:b/>
          <w:bCs/>
          <w:lang w:val="en-US"/>
        </w:rPr>
      </w:pPr>
    </w:p>
    <w:p w14:paraId="04201C5C" w14:textId="79E4C66D" w:rsidR="008A6023" w:rsidRDefault="008A6023" w:rsidP="007D72EE">
      <w:pPr>
        <w:jc w:val="both"/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lastRenderedPageBreak/>
        <w:t xml:space="preserve">Question </w:t>
      </w:r>
      <w:r w:rsidR="00D93A65">
        <w:rPr>
          <w:rFonts w:ascii="Times New Roman" w:hAnsi="Times New Roman" w:cs="Times New Roman"/>
          <w:b/>
          <w:bCs/>
          <w:lang w:val="en-US"/>
        </w:rPr>
        <w:t>9</w:t>
      </w:r>
    </w:p>
    <w:p w14:paraId="66B42768" w14:textId="5C5AB53D" w:rsidR="008A6023" w:rsidRDefault="00F2542F" w:rsidP="007D72EE">
      <w:pPr>
        <w:jc w:val="both"/>
        <w:rPr>
          <w:rFonts w:ascii="Times New Roman" w:hAnsi="Times New Roman" w:cs="Times New Roman"/>
          <w:vertAlign w:val="subscript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Draw the adjacency matrices for the complete </w:t>
      </w:r>
      <w:r w:rsidR="00204907">
        <w:rPr>
          <w:rFonts w:ascii="Times New Roman" w:hAnsi="Times New Roman" w:cs="Times New Roman"/>
          <w:lang w:val="en-US"/>
        </w:rPr>
        <w:t xml:space="preserve">bipartite </w:t>
      </w:r>
      <w:r>
        <w:rPr>
          <w:rFonts w:ascii="Times New Roman" w:hAnsi="Times New Roman" w:cs="Times New Roman"/>
          <w:lang w:val="en-US"/>
        </w:rPr>
        <w:t>graph K</w:t>
      </w:r>
      <w:r>
        <w:rPr>
          <w:rFonts w:ascii="Times New Roman" w:hAnsi="Times New Roman" w:cs="Times New Roman"/>
          <w:vertAlign w:val="subscript"/>
          <w:lang w:val="en-US"/>
        </w:rPr>
        <w:t>3,4</w:t>
      </w:r>
    </w:p>
    <w:p w14:paraId="1EE7D21C" w14:textId="505016A2" w:rsidR="00850A9B" w:rsidRPr="00850A9B" w:rsidRDefault="00850A9B" w:rsidP="007D72EE">
      <w:pPr>
        <w:jc w:val="both"/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>An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"/>
        <w:gridCol w:w="3870"/>
        <w:gridCol w:w="4161"/>
      </w:tblGrid>
      <w:tr w:rsidR="00F2542F" w14:paraId="74F7069A" w14:textId="77777777" w:rsidTr="00204907">
        <w:tc>
          <w:tcPr>
            <w:tcW w:w="985" w:type="dxa"/>
            <w:vAlign w:val="center"/>
          </w:tcPr>
          <w:p w14:paraId="2E672A25" w14:textId="1E906661" w:rsidR="00F2542F" w:rsidRPr="00F2542F" w:rsidRDefault="00F2542F" w:rsidP="00F2542F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K</w:t>
            </w:r>
            <w:r>
              <w:rPr>
                <w:rFonts w:ascii="Times New Roman" w:hAnsi="Times New Roman" w:cs="Times New Roman"/>
                <w:vertAlign w:val="subscript"/>
                <w:lang w:val="en-US"/>
              </w:rPr>
              <w:t>3,4</w:t>
            </w:r>
          </w:p>
        </w:tc>
        <w:tc>
          <w:tcPr>
            <w:tcW w:w="3870" w:type="dxa"/>
            <w:vAlign w:val="center"/>
          </w:tcPr>
          <w:p w14:paraId="46C8A1A9" w14:textId="22F69C7F" w:rsidR="00F2542F" w:rsidRPr="00F2542F" w:rsidRDefault="00204907" w:rsidP="00F2542F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7F2E42C0" wp14:editId="68E20BEF">
                  <wp:extent cx="1509987" cy="2232660"/>
                  <wp:effectExtent l="0" t="0" r="0" b="0"/>
                  <wp:docPr id="101" name="Picture 1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5067" cy="225495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61" w:type="dxa"/>
            <w:vAlign w:val="center"/>
          </w:tcPr>
          <w:p w14:paraId="19EEB088" w14:textId="5BA58B36" w:rsidR="00F2542F" w:rsidRPr="00F2542F" w:rsidRDefault="00BA0276" w:rsidP="00F2542F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lang w:val="en-US"/>
                  </w:rPr>
                  <m:t>A=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lang w:val="en-US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  <w:i/>
                            <w:lang w:val="en-US"/>
                          </w:rPr>
                        </m:ctrlPr>
                      </m:mP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3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en-US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 w:cs="Times New Roman"/>
                                    <w:lang w:val="en-US"/>
                                  </w:rPr>
                                  <m:t>0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 w:cs="Times New Roman"/>
                                    <w:lang w:val="en-US"/>
                                  </w:rPr>
                                  <m:t>0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 w:cs="Times New Roman"/>
                                    <w:lang w:val="en-US"/>
                                  </w:rPr>
                                  <m:t>0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hAnsi="Cambria Math" w:cs="Times New Roman"/>
                                    <w:lang w:val="en-US"/>
                                  </w:rPr>
                                  <m:t>0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 w:cs="Times New Roman"/>
                                    <w:lang w:val="en-US"/>
                                  </w:rPr>
                                  <m:t>0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 w:cs="Times New Roman"/>
                                    <w:lang w:val="en-US"/>
                                  </w:rPr>
                                  <m:t>0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hAnsi="Cambria Math" w:cs="Times New Roman"/>
                                    <w:lang w:val="en-US"/>
                                  </w:rPr>
                                  <m:t>0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 w:cs="Times New Roman"/>
                                    <w:lang w:val="en-US"/>
                                  </w:rPr>
                                  <m:t>0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 w:cs="Times New Roman"/>
                                    <w:lang w:val="en-US"/>
                                  </w:rPr>
                                  <m:t>0</m:t>
                                </m:r>
                              </m:e>
                            </m:mr>
                          </m:m>
                        </m:e>
                        <m:e>
                          <m:m>
                            <m:mPr>
                              <m:mcs>
                                <m:mc>
                                  <m:mcPr>
                                    <m:count m:val="2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en-US"/>
                                </w:rPr>
                              </m:ctrlPr>
                            </m:mP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3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lang w:val="en-US"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1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1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1</m:t>
                                      </m:r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lang w:val="en-US"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1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1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1</m:t>
                                      </m:r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</m:m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en-US"/>
                                </w:rPr>
                              </m:ctrlPr>
                            </m:mP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3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lang w:val="en-US"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1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1</m:t>
                                      </m:r>
                                    </m:e>
                                  </m:mr>
                                </m:m>
                              </m:e>
                            </m:m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3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lang w:val="en-US"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1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1</m:t>
                                      </m:r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  <m:e>
                          <m:m>
                            <m:mPr>
                              <m:mcs>
                                <m:mc>
                                  <m:mcPr>
                                    <m:count m:val="2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en-US"/>
                                </w:rPr>
                              </m:ctrlPr>
                            </m:mP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3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lang w:val="en-US"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0</m:t>
                                      </m:r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lang w:val="en-US"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0</m:t>
                                      </m:r>
                                    </m:e>
                                  </m:mr>
                                </m:m>
                              </m:e>
                            </m:m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3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lang w:val="en-US"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0</m:t>
                                      </m:r>
                                    </m:e>
                                  </m:mr>
                                </m:m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lang w:val="en-US"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0</m:t>
                                      </m:r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</m:mr>
                    </m:m>
                  </m:e>
                </m:d>
              </m:oMath>
            </m:oMathPara>
          </w:p>
        </w:tc>
      </w:tr>
    </w:tbl>
    <w:p w14:paraId="66D9AC03" w14:textId="77777777" w:rsidR="00204907" w:rsidRDefault="00204907" w:rsidP="007D72EE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Note that: Any adjacency matrix of complete bipartite graph K</w:t>
      </w:r>
      <w:r>
        <w:rPr>
          <w:rFonts w:ascii="Times New Roman" w:hAnsi="Times New Roman" w:cs="Times New Roman"/>
          <w:vertAlign w:val="subscript"/>
          <w:lang w:val="en-US"/>
        </w:rPr>
        <w:t>r,s</w:t>
      </w:r>
      <w:r>
        <w:rPr>
          <w:rFonts w:ascii="Times New Roman" w:hAnsi="Times New Roman" w:cs="Times New Roman"/>
          <w:lang w:val="en-US"/>
        </w:rPr>
        <w:t xml:space="preserve"> can be written as</w:t>
      </w:r>
    </w:p>
    <w:p w14:paraId="33CEE600" w14:textId="145DACBB" w:rsidR="00204907" w:rsidRDefault="006E532F" w:rsidP="007D72EE">
      <w:pPr>
        <w:jc w:val="both"/>
        <w:rPr>
          <w:rFonts w:ascii="Times New Roman" w:hAnsi="Times New Roman" w:cs="Times New Roman"/>
          <w:lang w:val="en-US"/>
        </w:rPr>
      </w:pPr>
      <m:oMathPara>
        <m:oMath>
          <m:d>
            <m:d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b/>
                      <w:bCs/>
                      <w:i/>
                      <w:lang w:val="en-US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b/>
                            <w:bCs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="Times New Roman"/>
                            <w:lang w:val="en-US"/>
                          </w:rPr>
                          <m:t>0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cs="Times New Roman"/>
                            <w:lang w:val="en-US"/>
                          </w:rPr>
                          <m:t>r×r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b/>
                            <w:bCs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="Times New Roman"/>
                            <w:lang w:val="en-US"/>
                          </w:rPr>
                          <m:t>A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cs="Times New Roman"/>
                            <w:lang w:val="en-US"/>
                          </w:rPr>
                          <m:t>r×s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b/>
                            <w:bCs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="Times New Roman"/>
                            <w:lang w:val="en-US"/>
                          </w:rPr>
                          <m:t>A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cs="Times New Roman"/>
                            <w:lang w:val="en-US"/>
                          </w:rPr>
                          <m:t>s×r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b/>
                            <w:bCs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="Times New Roman"/>
                            <w:lang w:val="en-US"/>
                          </w:rPr>
                          <m:t>0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cs="Times New Roman"/>
                            <w:lang w:val="en-US"/>
                          </w:rPr>
                          <m:t>s×s</m:t>
                        </m:r>
                      </m:sub>
                    </m:sSub>
                  </m:e>
                </m:mr>
              </m:m>
            </m:e>
          </m:d>
        </m:oMath>
      </m:oMathPara>
    </w:p>
    <w:p w14:paraId="6DDF5C43" w14:textId="4CBE70F2" w:rsidR="00F2542F" w:rsidRPr="00850A9B" w:rsidRDefault="00204907" w:rsidP="007D72EE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Where </w:t>
      </w:r>
      <m:oMath>
        <m:sSub>
          <m:sSubPr>
            <m:ctrlPr>
              <w:rPr>
                <w:rFonts w:ascii="Cambria Math" w:hAnsi="Cambria Math" w:cs="Times New Roman"/>
                <w:b/>
                <w:bCs/>
                <w:i/>
                <w:lang w:val="en-US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lang w:val="en-US"/>
              </w:rPr>
              <m:t>0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lang w:val="en-US"/>
              </w:rPr>
              <m:t>r×r</m:t>
            </m:r>
          </m:sub>
        </m:sSub>
      </m:oMath>
      <w:r w:rsidR="00850A9B">
        <w:rPr>
          <w:rFonts w:ascii="Times New Roman" w:hAnsi="Times New Roman" w:cs="Times New Roman"/>
          <w:b/>
          <w:bCs/>
          <w:lang w:val="en-US"/>
        </w:rPr>
        <w:t xml:space="preserve"> </w:t>
      </w:r>
      <w:r w:rsidR="00850A9B">
        <w:rPr>
          <w:rFonts w:ascii="Times New Roman" w:hAnsi="Times New Roman" w:cs="Times New Roman"/>
          <w:lang w:val="en-US"/>
        </w:rPr>
        <w:t xml:space="preserve">and </w:t>
      </w:r>
      <m:oMath>
        <m:sSub>
          <m:sSubPr>
            <m:ctrlPr>
              <w:rPr>
                <w:rFonts w:ascii="Cambria Math" w:hAnsi="Cambria Math" w:cs="Times New Roman"/>
                <w:b/>
                <w:bCs/>
                <w:i/>
                <w:lang w:val="en-US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lang w:val="en-US"/>
              </w:rPr>
              <m:t>0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lang w:val="en-US"/>
              </w:rPr>
              <m:t>s×s</m:t>
            </m:r>
          </m:sub>
        </m:sSub>
      </m:oMath>
      <w:r w:rsidR="00850A9B">
        <w:rPr>
          <w:rFonts w:ascii="Times New Roman" w:hAnsi="Times New Roman" w:cs="Times New Roman"/>
          <w:b/>
          <w:bCs/>
          <w:lang w:val="en-US"/>
        </w:rPr>
        <w:t xml:space="preserve"> </w:t>
      </w:r>
      <w:r w:rsidR="00850A9B">
        <w:rPr>
          <w:rFonts w:ascii="Times New Roman" w:hAnsi="Times New Roman" w:cs="Times New Roman"/>
          <w:lang w:val="en-US"/>
        </w:rPr>
        <w:t xml:space="preserve">are the null matrices with dimensions of </w:t>
      </w:r>
      <w:r>
        <w:rPr>
          <w:rFonts w:ascii="Times New Roman" w:hAnsi="Times New Roman" w:cs="Times New Roman"/>
          <w:lang w:val="en-US"/>
        </w:rPr>
        <w:t xml:space="preserve"> </w:t>
      </w:r>
      <m:oMath>
        <m:r>
          <w:rPr>
            <w:rFonts w:ascii="Cambria Math" w:hAnsi="Cambria Math" w:cs="Times New Roman"/>
            <w:lang w:val="en-US"/>
          </w:rPr>
          <m:t>r×r</m:t>
        </m:r>
      </m:oMath>
      <w:r w:rsidR="00850A9B">
        <w:rPr>
          <w:rFonts w:ascii="Times New Roman" w:hAnsi="Times New Roman" w:cs="Times New Roman"/>
          <w:lang w:val="en-US"/>
        </w:rPr>
        <w:t xml:space="preserve"> and </w:t>
      </w:r>
      <m:oMath>
        <m:r>
          <w:rPr>
            <w:rFonts w:ascii="Cambria Math" w:hAnsi="Cambria Math" w:cs="Times New Roman"/>
            <w:lang w:val="en-US"/>
          </w:rPr>
          <m:t>s×s</m:t>
        </m:r>
      </m:oMath>
      <w:r w:rsidR="00850A9B">
        <w:rPr>
          <w:rFonts w:ascii="Times New Roman" w:hAnsi="Times New Roman" w:cs="Times New Roman"/>
          <w:lang w:val="en-US"/>
        </w:rPr>
        <w:t xml:space="preserve"> respectively, and </w:t>
      </w:r>
      <m:oMath>
        <m:sSub>
          <m:sSubPr>
            <m:ctrlPr>
              <w:rPr>
                <w:rFonts w:ascii="Cambria Math" w:hAnsi="Cambria Math" w:cs="Times New Roman"/>
                <w:b/>
                <w:bCs/>
                <w:i/>
                <w:lang w:val="en-US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lang w:val="en-US"/>
              </w:rPr>
              <m:t>r×s</m:t>
            </m:r>
          </m:sub>
        </m:sSub>
      </m:oMath>
      <w:r w:rsidR="00850A9B">
        <w:rPr>
          <w:rFonts w:ascii="Times New Roman" w:hAnsi="Times New Roman" w:cs="Times New Roman"/>
          <w:b/>
          <w:bCs/>
          <w:lang w:val="en-US"/>
        </w:rPr>
        <w:t xml:space="preserve"> </w:t>
      </w:r>
      <w:r w:rsidR="00850A9B">
        <w:rPr>
          <w:rFonts w:ascii="Times New Roman" w:hAnsi="Times New Roman" w:cs="Times New Roman"/>
          <w:lang w:val="en-US"/>
        </w:rPr>
        <w:t xml:space="preserve">is the </w:t>
      </w:r>
      <w:r w:rsidR="00850A9B" w:rsidRPr="00850A9B">
        <w:rPr>
          <w:rFonts w:ascii="Times New Roman" w:hAnsi="Times New Roman" w:cs="Times New Roman"/>
          <w:b/>
          <w:bCs/>
          <w:lang w:val="en-US"/>
        </w:rPr>
        <w:t>transpose</w:t>
      </w:r>
      <w:r w:rsidR="00850A9B">
        <w:rPr>
          <w:rFonts w:ascii="Times New Roman" w:hAnsi="Times New Roman" w:cs="Times New Roman"/>
          <w:lang w:val="en-US"/>
        </w:rPr>
        <w:t xml:space="preserve"> of </w:t>
      </w:r>
      <m:oMath>
        <m:sSub>
          <m:sSubPr>
            <m:ctrlPr>
              <w:rPr>
                <w:rFonts w:ascii="Cambria Math" w:hAnsi="Cambria Math" w:cs="Times New Roman"/>
                <w:b/>
                <w:bCs/>
                <w:i/>
                <w:lang w:val="en-US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lang w:val="en-US"/>
              </w:rPr>
              <m:t>s×r</m:t>
            </m:r>
          </m:sub>
        </m:sSub>
        <m:r>
          <m:rPr>
            <m:sty m:val="bi"/>
          </m:rPr>
          <w:rPr>
            <w:rFonts w:ascii="Cambria Math" w:hAnsi="Cambria Math" w:cs="Times New Roman"/>
            <w:lang w:val="en-US"/>
          </w:rPr>
          <m:t>=</m:t>
        </m:r>
        <m:sSup>
          <m:sSupPr>
            <m:ctrlPr>
              <w:rPr>
                <w:rFonts w:ascii="Cambria Math" w:hAnsi="Cambria Math" w:cs="Times New Roman"/>
                <w:b/>
                <w:bCs/>
                <w:i/>
                <w:lang w:val="en-US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b/>
                    <w:bCs/>
                    <w:i/>
                    <w:lang w:val="en-US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b/>
                        <w:bCs/>
                        <w:i/>
                        <w:lang w:val="en-US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lang w:val="en-US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lang w:val="en-US"/>
                      </w:rPr>
                      <m:t>r×s</m:t>
                    </m:r>
                  </m:sub>
                </m:sSub>
              </m:e>
            </m:d>
          </m:e>
          <m:sup>
            <m:r>
              <m:rPr>
                <m:sty m:val="bi"/>
              </m:rPr>
              <w:rPr>
                <w:rFonts w:ascii="Cambria Math" w:hAnsi="Cambria Math" w:cs="Times New Roman"/>
                <w:lang w:val="en-US"/>
              </w:rPr>
              <m:t>-1</m:t>
            </m:r>
          </m:sup>
        </m:sSup>
      </m:oMath>
    </w:p>
    <w:sectPr w:rsidR="00F2542F" w:rsidRPr="00850A9B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1B6A16" w14:textId="77777777" w:rsidR="00675311" w:rsidRDefault="00675311" w:rsidP="00D424CF">
      <w:pPr>
        <w:spacing w:after="0" w:line="240" w:lineRule="auto"/>
      </w:pPr>
      <w:r>
        <w:separator/>
      </w:r>
    </w:p>
  </w:endnote>
  <w:endnote w:type="continuationSeparator" w:id="0">
    <w:p w14:paraId="3992DC19" w14:textId="77777777" w:rsidR="00675311" w:rsidRDefault="00675311" w:rsidP="00D424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AAE0D6" w14:textId="77777777" w:rsidR="00675311" w:rsidRDefault="00675311" w:rsidP="00D424CF">
      <w:pPr>
        <w:spacing w:after="0" w:line="240" w:lineRule="auto"/>
      </w:pPr>
      <w:r>
        <w:separator/>
      </w:r>
    </w:p>
  </w:footnote>
  <w:footnote w:type="continuationSeparator" w:id="0">
    <w:p w14:paraId="2DE85686" w14:textId="77777777" w:rsidR="00675311" w:rsidRDefault="00675311" w:rsidP="00D424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205386"/>
    <w:multiLevelType w:val="hybridMultilevel"/>
    <w:tmpl w:val="1E04CDCE"/>
    <w:lvl w:ilvl="0" w:tplc="165295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4E070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C03D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3C414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0BCC6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12899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4AEF3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B7A30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75264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DD50B71"/>
    <w:multiLevelType w:val="hybridMultilevel"/>
    <w:tmpl w:val="7694AE7C"/>
    <w:lvl w:ilvl="0" w:tplc="46E64286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3MDAwNDOyMDE0NTBX0lEKTi0uzszPAykwqwUA9E/ipiwAAAA="/>
  </w:docVars>
  <w:rsids>
    <w:rsidRoot w:val="007D72EE"/>
    <w:rsid w:val="00007904"/>
    <w:rsid w:val="00044EC2"/>
    <w:rsid w:val="000A1A3F"/>
    <w:rsid w:val="000B4DCE"/>
    <w:rsid w:val="001143AF"/>
    <w:rsid w:val="00155AD3"/>
    <w:rsid w:val="00167E77"/>
    <w:rsid w:val="00174077"/>
    <w:rsid w:val="001C5CA4"/>
    <w:rsid w:val="00204907"/>
    <w:rsid w:val="00213AB0"/>
    <w:rsid w:val="00255E41"/>
    <w:rsid w:val="00281103"/>
    <w:rsid w:val="002F0DD7"/>
    <w:rsid w:val="00311B26"/>
    <w:rsid w:val="003712ED"/>
    <w:rsid w:val="0037334B"/>
    <w:rsid w:val="00402927"/>
    <w:rsid w:val="00425AFA"/>
    <w:rsid w:val="00450E5D"/>
    <w:rsid w:val="00487EF0"/>
    <w:rsid w:val="004B1247"/>
    <w:rsid w:val="00501AAD"/>
    <w:rsid w:val="005143D2"/>
    <w:rsid w:val="00535A69"/>
    <w:rsid w:val="0054554C"/>
    <w:rsid w:val="0058558A"/>
    <w:rsid w:val="00595866"/>
    <w:rsid w:val="005B23DB"/>
    <w:rsid w:val="006037CD"/>
    <w:rsid w:val="00605162"/>
    <w:rsid w:val="00624623"/>
    <w:rsid w:val="00675311"/>
    <w:rsid w:val="00694653"/>
    <w:rsid w:val="006E532F"/>
    <w:rsid w:val="006E7E21"/>
    <w:rsid w:val="007A5267"/>
    <w:rsid w:val="007B4211"/>
    <w:rsid w:val="007B5357"/>
    <w:rsid w:val="007D72EE"/>
    <w:rsid w:val="007E67BD"/>
    <w:rsid w:val="007E7521"/>
    <w:rsid w:val="0084430A"/>
    <w:rsid w:val="00850A9B"/>
    <w:rsid w:val="0089793E"/>
    <w:rsid w:val="008A3EF0"/>
    <w:rsid w:val="008A6023"/>
    <w:rsid w:val="008B205A"/>
    <w:rsid w:val="008B5889"/>
    <w:rsid w:val="008F22DD"/>
    <w:rsid w:val="009352A1"/>
    <w:rsid w:val="00987CD0"/>
    <w:rsid w:val="009A5ACC"/>
    <w:rsid w:val="009D0393"/>
    <w:rsid w:val="00A168A9"/>
    <w:rsid w:val="00A30543"/>
    <w:rsid w:val="00A42645"/>
    <w:rsid w:val="00A8629E"/>
    <w:rsid w:val="00B11576"/>
    <w:rsid w:val="00B2325A"/>
    <w:rsid w:val="00BA0276"/>
    <w:rsid w:val="00BA3776"/>
    <w:rsid w:val="00BA6173"/>
    <w:rsid w:val="00BB62C5"/>
    <w:rsid w:val="00BD7086"/>
    <w:rsid w:val="00BE23FF"/>
    <w:rsid w:val="00CB3169"/>
    <w:rsid w:val="00CF6EFF"/>
    <w:rsid w:val="00CF71A1"/>
    <w:rsid w:val="00D16623"/>
    <w:rsid w:val="00D424CF"/>
    <w:rsid w:val="00D93A65"/>
    <w:rsid w:val="00D95175"/>
    <w:rsid w:val="00DF033E"/>
    <w:rsid w:val="00E32CAD"/>
    <w:rsid w:val="00E4704D"/>
    <w:rsid w:val="00EC49A7"/>
    <w:rsid w:val="00F124FB"/>
    <w:rsid w:val="00F2542F"/>
    <w:rsid w:val="00F36014"/>
    <w:rsid w:val="00F50C54"/>
    <w:rsid w:val="00F96AB5"/>
    <w:rsid w:val="00FB6E32"/>
    <w:rsid w:val="00FE014C"/>
    <w:rsid w:val="00FE59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49D7B47"/>
  <w15:chartTrackingRefBased/>
  <w15:docId w15:val="{99D8DC4A-0068-4D9D-8D57-5294CD142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20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D7086"/>
    <w:rPr>
      <w:color w:val="808080"/>
    </w:rPr>
  </w:style>
  <w:style w:type="table" w:styleId="TableGrid">
    <w:name w:val="Table Grid"/>
    <w:basedOn w:val="TableNormal"/>
    <w:uiPriority w:val="39"/>
    <w:rsid w:val="00155A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A1A3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B6E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6E32"/>
  </w:style>
  <w:style w:type="paragraph" w:styleId="Footer">
    <w:name w:val="footer"/>
    <w:basedOn w:val="Normal"/>
    <w:link w:val="FooterChar"/>
    <w:uiPriority w:val="99"/>
    <w:unhideWhenUsed/>
    <w:rsid w:val="00FB6E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6E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471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0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5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0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35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114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4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001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6</Pages>
  <Words>571</Words>
  <Characters>325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t Sing To</dc:creator>
  <cp:keywords/>
  <dc:description/>
  <cp:lastModifiedBy>Prof. Arindam BASU</cp:lastModifiedBy>
  <cp:revision>7</cp:revision>
  <dcterms:created xsi:type="dcterms:W3CDTF">2022-10-09T09:08:00Z</dcterms:created>
  <dcterms:modified xsi:type="dcterms:W3CDTF">2023-11-08T08:52:00Z</dcterms:modified>
</cp:coreProperties>
</file>